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90E199" w14:textId="043589E1" w:rsidR="00AF66F6" w:rsidRDefault="00AF66F6">
      <w:pPr>
        <w:rPr>
          <w:rFonts w:cs="Times New Roman"/>
          <w:sz w:val="28"/>
          <w:szCs w:val="28"/>
        </w:rPr>
      </w:pPr>
      <w:r>
        <w:rPr>
          <w:rFonts w:cs="Times New Roman"/>
          <w:sz w:val="28"/>
          <w:szCs w:val="28"/>
        </w:rPr>
        <w:t>INF 354 Notes</w:t>
      </w:r>
    </w:p>
    <w:p w14:paraId="68FEE248" w14:textId="3AE0CD25" w:rsidR="00AF66F6" w:rsidRDefault="00AF66F6">
      <w:pPr>
        <w:rPr>
          <w:rFonts w:cs="Times New Roman"/>
          <w:sz w:val="28"/>
          <w:szCs w:val="28"/>
        </w:rPr>
      </w:pPr>
      <w:r>
        <w:rPr>
          <w:rFonts w:cs="Times New Roman"/>
          <w:sz w:val="28"/>
          <w:szCs w:val="28"/>
        </w:rPr>
        <w:t>Application Security</w:t>
      </w:r>
    </w:p>
    <w:sdt>
      <w:sdtPr>
        <w:rPr>
          <w:rFonts w:eastAsiaTheme="minorHAnsi" w:cstheme="minorBidi"/>
          <w:kern w:val="2"/>
          <w:sz w:val="24"/>
          <w:szCs w:val="22"/>
          <w:lang w:val="en-ZA"/>
          <w14:ligatures w14:val="standardContextual"/>
        </w:rPr>
        <w:id w:val="1908113428"/>
        <w:docPartObj>
          <w:docPartGallery w:val="Table of Contents"/>
          <w:docPartUnique/>
        </w:docPartObj>
      </w:sdtPr>
      <w:sdtEndPr>
        <w:rPr>
          <w:b/>
          <w:bCs/>
          <w:noProof/>
        </w:rPr>
      </w:sdtEndPr>
      <w:sdtContent>
        <w:p w14:paraId="694F7921" w14:textId="4AE11B39" w:rsidR="00AF66F6" w:rsidRDefault="00AF66F6">
          <w:pPr>
            <w:pStyle w:val="TOCHeading"/>
          </w:pPr>
          <w:r>
            <w:t>Contents</w:t>
          </w:r>
        </w:p>
        <w:p w14:paraId="58154DAA" w14:textId="1F40ED04" w:rsidR="00A0651D" w:rsidRDefault="00AF66F6">
          <w:pPr>
            <w:pStyle w:val="TOC1"/>
            <w:tabs>
              <w:tab w:val="right" w:leader="dot" w:pos="9016"/>
            </w:tabs>
            <w:rPr>
              <w:rFonts w:asciiTheme="minorHAnsi" w:eastAsiaTheme="minorEastAsia" w:hAnsiTheme="minorHAnsi"/>
              <w:noProof/>
              <w:sz w:val="22"/>
              <w:lang w:eastAsia="en-ZA"/>
            </w:rPr>
          </w:pPr>
          <w:r>
            <w:fldChar w:fldCharType="begin"/>
          </w:r>
          <w:r>
            <w:instrText xml:space="preserve"> TOC \o "1-3" \h \z \u </w:instrText>
          </w:r>
          <w:r>
            <w:fldChar w:fldCharType="separate"/>
          </w:r>
          <w:hyperlink w:anchor="_Toc138256741" w:history="1">
            <w:r w:rsidR="00A0651D" w:rsidRPr="00C51CF9">
              <w:rPr>
                <w:rStyle w:val="Hyperlink"/>
                <w:noProof/>
              </w:rPr>
              <w:t>API</w:t>
            </w:r>
            <w:r w:rsidR="00A0651D">
              <w:rPr>
                <w:noProof/>
                <w:webHidden/>
              </w:rPr>
              <w:tab/>
            </w:r>
            <w:r w:rsidR="00A0651D">
              <w:rPr>
                <w:noProof/>
                <w:webHidden/>
              </w:rPr>
              <w:fldChar w:fldCharType="begin"/>
            </w:r>
            <w:r w:rsidR="00A0651D">
              <w:rPr>
                <w:noProof/>
                <w:webHidden/>
              </w:rPr>
              <w:instrText xml:space="preserve"> PAGEREF _Toc138256741 \h </w:instrText>
            </w:r>
            <w:r w:rsidR="00A0651D">
              <w:rPr>
                <w:noProof/>
                <w:webHidden/>
              </w:rPr>
            </w:r>
            <w:r w:rsidR="00A0651D">
              <w:rPr>
                <w:noProof/>
                <w:webHidden/>
              </w:rPr>
              <w:fldChar w:fldCharType="separate"/>
            </w:r>
            <w:r w:rsidR="00A0651D">
              <w:rPr>
                <w:noProof/>
                <w:webHidden/>
              </w:rPr>
              <w:t>2</w:t>
            </w:r>
            <w:r w:rsidR="00A0651D">
              <w:rPr>
                <w:noProof/>
                <w:webHidden/>
              </w:rPr>
              <w:fldChar w:fldCharType="end"/>
            </w:r>
          </w:hyperlink>
        </w:p>
        <w:p w14:paraId="44515DE8" w14:textId="45BBAEB9" w:rsidR="00A0651D" w:rsidRDefault="00A0651D">
          <w:pPr>
            <w:pStyle w:val="TOC2"/>
            <w:tabs>
              <w:tab w:val="right" w:leader="dot" w:pos="9016"/>
            </w:tabs>
            <w:rPr>
              <w:rFonts w:asciiTheme="minorHAnsi" w:eastAsiaTheme="minorEastAsia" w:hAnsiTheme="minorHAnsi"/>
              <w:noProof/>
              <w:sz w:val="22"/>
              <w:lang w:eastAsia="en-ZA"/>
            </w:rPr>
          </w:pPr>
          <w:hyperlink w:anchor="_Toc138256742" w:history="1">
            <w:r w:rsidRPr="00C51CF9">
              <w:rPr>
                <w:rStyle w:val="Hyperlink"/>
                <w:noProof/>
              </w:rPr>
              <w:t>Login</w:t>
            </w:r>
            <w:r>
              <w:rPr>
                <w:noProof/>
                <w:webHidden/>
              </w:rPr>
              <w:tab/>
            </w:r>
            <w:r>
              <w:rPr>
                <w:noProof/>
                <w:webHidden/>
              </w:rPr>
              <w:fldChar w:fldCharType="begin"/>
            </w:r>
            <w:r>
              <w:rPr>
                <w:noProof/>
                <w:webHidden/>
              </w:rPr>
              <w:instrText xml:space="preserve"> PAGEREF _Toc138256742 \h </w:instrText>
            </w:r>
            <w:r>
              <w:rPr>
                <w:noProof/>
                <w:webHidden/>
              </w:rPr>
            </w:r>
            <w:r>
              <w:rPr>
                <w:noProof/>
                <w:webHidden/>
              </w:rPr>
              <w:fldChar w:fldCharType="separate"/>
            </w:r>
            <w:r>
              <w:rPr>
                <w:noProof/>
                <w:webHidden/>
              </w:rPr>
              <w:t>2</w:t>
            </w:r>
            <w:r>
              <w:rPr>
                <w:noProof/>
                <w:webHidden/>
              </w:rPr>
              <w:fldChar w:fldCharType="end"/>
            </w:r>
          </w:hyperlink>
        </w:p>
        <w:p w14:paraId="008C5D62" w14:textId="5609C219" w:rsidR="00A0651D" w:rsidRDefault="00A0651D">
          <w:pPr>
            <w:pStyle w:val="TOC2"/>
            <w:tabs>
              <w:tab w:val="right" w:leader="dot" w:pos="9016"/>
            </w:tabs>
            <w:rPr>
              <w:rFonts w:asciiTheme="minorHAnsi" w:eastAsiaTheme="minorEastAsia" w:hAnsiTheme="minorHAnsi"/>
              <w:noProof/>
              <w:sz w:val="22"/>
              <w:lang w:eastAsia="en-ZA"/>
            </w:rPr>
          </w:pPr>
          <w:hyperlink w:anchor="_Toc138256743" w:history="1">
            <w:r w:rsidRPr="00C51CF9">
              <w:rPr>
                <w:rStyle w:val="Hyperlink"/>
                <w:noProof/>
              </w:rPr>
              <w:t>Register</w:t>
            </w:r>
            <w:r>
              <w:rPr>
                <w:noProof/>
                <w:webHidden/>
              </w:rPr>
              <w:tab/>
            </w:r>
            <w:r>
              <w:rPr>
                <w:noProof/>
                <w:webHidden/>
              </w:rPr>
              <w:fldChar w:fldCharType="begin"/>
            </w:r>
            <w:r>
              <w:rPr>
                <w:noProof/>
                <w:webHidden/>
              </w:rPr>
              <w:instrText xml:space="preserve"> PAGEREF _Toc138256743 \h </w:instrText>
            </w:r>
            <w:r>
              <w:rPr>
                <w:noProof/>
                <w:webHidden/>
              </w:rPr>
            </w:r>
            <w:r>
              <w:rPr>
                <w:noProof/>
                <w:webHidden/>
              </w:rPr>
              <w:fldChar w:fldCharType="separate"/>
            </w:r>
            <w:r>
              <w:rPr>
                <w:noProof/>
                <w:webHidden/>
              </w:rPr>
              <w:t>3</w:t>
            </w:r>
            <w:r>
              <w:rPr>
                <w:noProof/>
                <w:webHidden/>
              </w:rPr>
              <w:fldChar w:fldCharType="end"/>
            </w:r>
          </w:hyperlink>
        </w:p>
        <w:p w14:paraId="23E732BF" w14:textId="4E4B391C" w:rsidR="00A0651D" w:rsidRDefault="00A0651D">
          <w:pPr>
            <w:pStyle w:val="TOC2"/>
            <w:tabs>
              <w:tab w:val="right" w:leader="dot" w:pos="9016"/>
            </w:tabs>
            <w:rPr>
              <w:rFonts w:asciiTheme="minorHAnsi" w:eastAsiaTheme="minorEastAsia" w:hAnsiTheme="minorHAnsi"/>
              <w:noProof/>
              <w:sz w:val="22"/>
              <w:lang w:eastAsia="en-ZA"/>
            </w:rPr>
          </w:pPr>
          <w:hyperlink w:anchor="_Toc138256744" w:history="1">
            <w:r w:rsidRPr="00C51CF9">
              <w:rPr>
                <w:rStyle w:val="Hyperlink"/>
                <w:noProof/>
              </w:rPr>
              <w:t>JWT Token</w:t>
            </w:r>
            <w:r>
              <w:rPr>
                <w:noProof/>
                <w:webHidden/>
              </w:rPr>
              <w:tab/>
            </w:r>
            <w:r>
              <w:rPr>
                <w:noProof/>
                <w:webHidden/>
              </w:rPr>
              <w:fldChar w:fldCharType="begin"/>
            </w:r>
            <w:r>
              <w:rPr>
                <w:noProof/>
                <w:webHidden/>
              </w:rPr>
              <w:instrText xml:space="preserve"> PAGEREF _Toc138256744 \h </w:instrText>
            </w:r>
            <w:r>
              <w:rPr>
                <w:noProof/>
                <w:webHidden/>
              </w:rPr>
            </w:r>
            <w:r>
              <w:rPr>
                <w:noProof/>
                <w:webHidden/>
              </w:rPr>
              <w:fldChar w:fldCharType="separate"/>
            </w:r>
            <w:r>
              <w:rPr>
                <w:noProof/>
                <w:webHidden/>
              </w:rPr>
              <w:t>4</w:t>
            </w:r>
            <w:r>
              <w:rPr>
                <w:noProof/>
                <w:webHidden/>
              </w:rPr>
              <w:fldChar w:fldCharType="end"/>
            </w:r>
          </w:hyperlink>
        </w:p>
        <w:p w14:paraId="7792A16D" w14:textId="02321AE0" w:rsidR="00A0651D" w:rsidRDefault="00A0651D">
          <w:pPr>
            <w:pStyle w:val="TOC1"/>
            <w:tabs>
              <w:tab w:val="right" w:leader="dot" w:pos="9016"/>
            </w:tabs>
            <w:rPr>
              <w:rFonts w:asciiTheme="minorHAnsi" w:eastAsiaTheme="minorEastAsia" w:hAnsiTheme="minorHAnsi"/>
              <w:noProof/>
              <w:sz w:val="22"/>
              <w:lang w:eastAsia="en-ZA"/>
            </w:rPr>
          </w:pPr>
          <w:hyperlink w:anchor="_Toc138256745" w:history="1">
            <w:r w:rsidRPr="00C51CF9">
              <w:rPr>
                <w:rStyle w:val="Hyperlink"/>
                <w:noProof/>
              </w:rPr>
              <w:t>Front-end</w:t>
            </w:r>
            <w:r>
              <w:rPr>
                <w:noProof/>
                <w:webHidden/>
              </w:rPr>
              <w:tab/>
            </w:r>
            <w:r>
              <w:rPr>
                <w:noProof/>
                <w:webHidden/>
              </w:rPr>
              <w:fldChar w:fldCharType="begin"/>
            </w:r>
            <w:r>
              <w:rPr>
                <w:noProof/>
                <w:webHidden/>
              </w:rPr>
              <w:instrText xml:space="preserve"> PAGEREF _Toc138256745 \h </w:instrText>
            </w:r>
            <w:r>
              <w:rPr>
                <w:noProof/>
                <w:webHidden/>
              </w:rPr>
            </w:r>
            <w:r>
              <w:rPr>
                <w:noProof/>
                <w:webHidden/>
              </w:rPr>
              <w:fldChar w:fldCharType="separate"/>
            </w:r>
            <w:r>
              <w:rPr>
                <w:noProof/>
                <w:webHidden/>
              </w:rPr>
              <w:t>5</w:t>
            </w:r>
            <w:r>
              <w:rPr>
                <w:noProof/>
                <w:webHidden/>
              </w:rPr>
              <w:fldChar w:fldCharType="end"/>
            </w:r>
          </w:hyperlink>
        </w:p>
        <w:p w14:paraId="4F47C859" w14:textId="0264125F" w:rsidR="00A0651D" w:rsidRDefault="00A0651D">
          <w:pPr>
            <w:pStyle w:val="TOC2"/>
            <w:tabs>
              <w:tab w:val="right" w:leader="dot" w:pos="9016"/>
            </w:tabs>
            <w:rPr>
              <w:rFonts w:asciiTheme="minorHAnsi" w:eastAsiaTheme="minorEastAsia" w:hAnsiTheme="minorHAnsi"/>
              <w:noProof/>
              <w:sz w:val="22"/>
              <w:lang w:eastAsia="en-ZA"/>
            </w:rPr>
          </w:pPr>
          <w:hyperlink w:anchor="_Toc138256746" w:history="1">
            <w:r w:rsidRPr="00C51CF9">
              <w:rPr>
                <w:rStyle w:val="Hyperlink"/>
                <w:noProof/>
              </w:rPr>
              <w:t>Login</w:t>
            </w:r>
            <w:r>
              <w:rPr>
                <w:noProof/>
                <w:webHidden/>
              </w:rPr>
              <w:tab/>
            </w:r>
            <w:r>
              <w:rPr>
                <w:noProof/>
                <w:webHidden/>
              </w:rPr>
              <w:fldChar w:fldCharType="begin"/>
            </w:r>
            <w:r>
              <w:rPr>
                <w:noProof/>
                <w:webHidden/>
              </w:rPr>
              <w:instrText xml:space="preserve"> PAGEREF _Toc138256746 \h </w:instrText>
            </w:r>
            <w:r>
              <w:rPr>
                <w:noProof/>
                <w:webHidden/>
              </w:rPr>
            </w:r>
            <w:r>
              <w:rPr>
                <w:noProof/>
                <w:webHidden/>
              </w:rPr>
              <w:fldChar w:fldCharType="separate"/>
            </w:r>
            <w:r>
              <w:rPr>
                <w:noProof/>
                <w:webHidden/>
              </w:rPr>
              <w:t>5</w:t>
            </w:r>
            <w:r>
              <w:rPr>
                <w:noProof/>
                <w:webHidden/>
              </w:rPr>
              <w:fldChar w:fldCharType="end"/>
            </w:r>
          </w:hyperlink>
        </w:p>
        <w:p w14:paraId="0FDDD63A" w14:textId="50A56C57" w:rsidR="00A0651D" w:rsidRDefault="00A0651D">
          <w:pPr>
            <w:pStyle w:val="TOC2"/>
            <w:tabs>
              <w:tab w:val="right" w:leader="dot" w:pos="9016"/>
            </w:tabs>
            <w:rPr>
              <w:rFonts w:asciiTheme="minorHAnsi" w:eastAsiaTheme="minorEastAsia" w:hAnsiTheme="minorHAnsi"/>
              <w:noProof/>
              <w:sz w:val="22"/>
              <w:lang w:eastAsia="en-ZA"/>
            </w:rPr>
          </w:pPr>
          <w:hyperlink w:anchor="_Toc138256747" w:history="1">
            <w:r w:rsidRPr="00C51CF9">
              <w:rPr>
                <w:rStyle w:val="Hyperlink"/>
                <w:noProof/>
              </w:rPr>
              <w:t>Register</w:t>
            </w:r>
            <w:r>
              <w:rPr>
                <w:noProof/>
                <w:webHidden/>
              </w:rPr>
              <w:tab/>
            </w:r>
            <w:r>
              <w:rPr>
                <w:noProof/>
                <w:webHidden/>
              </w:rPr>
              <w:fldChar w:fldCharType="begin"/>
            </w:r>
            <w:r>
              <w:rPr>
                <w:noProof/>
                <w:webHidden/>
              </w:rPr>
              <w:instrText xml:space="preserve"> PAGEREF _Toc138256747 \h </w:instrText>
            </w:r>
            <w:r>
              <w:rPr>
                <w:noProof/>
                <w:webHidden/>
              </w:rPr>
            </w:r>
            <w:r>
              <w:rPr>
                <w:noProof/>
                <w:webHidden/>
              </w:rPr>
              <w:fldChar w:fldCharType="separate"/>
            </w:r>
            <w:r>
              <w:rPr>
                <w:noProof/>
                <w:webHidden/>
              </w:rPr>
              <w:t>7</w:t>
            </w:r>
            <w:r>
              <w:rPr>
                <w:noProof/>
                <w:webHidden/>
              </w:rPr>
              <w:fldChar w:fldCharType="end"/>
            </w:r>
          </w:hyperlink>
        </w:p>
        <w:p w14:paraId="4C702505" w14:textId="4C888CC7" w:rsidR="00A0651D" w:rsidRDefault="00A0651D">
          <w:pPr>
            <w:pStyle w:val="TOC2"/>
            <w:tabs>
              <w:tab w:val="right" w:leader="dot" w:pos="9016"/>
            </w:tabs>
            <w:rPr>
              <w:rFonts w:asciiTheme="minorHAnsi" w:eastAsiaTheme="minorEastAsia" w:hAnsiTheme="minorHAnsi"/>
              <w:noProof/>
              <w:sz w:val="22"/>
              <w:lang w:eastAsia="en-ZA"/>
            </w:rPr>
          </w:pPr>
          <w:hyperlink w:anchor="_Toc138256748" w:history="1">
            <w:r w:rsidRPr="00C51CF9">
              <w:rPr>
                <w:rStyle w:val="Hyperlink"/>
                <w:noProof/>
              </w:rPr>
              <w:t>Api.service.ts</w:t>
            </w:r>
            <w:r>
              <w:rPr>
                <w:noProof/>
                <w:webHidden/>
              </w:rPr>
              <w:tab/>
            </w:r>
            <w:r>
              <w:rPr>
                <w:noProof/>
                <w:webHidden/>
              </w:rPr>
              <w:fldChar w:fldCharType="begin"/>
            </w:r>
            <w:r>
              <w:rPr>
                <w:noProof/>
                <w:webHidden/>
              </w:rPr>
              <w:instrText xml:space="preserve"> PAGEREF _Toc138256748 \h </w:instrText>
            </w:r>
            <w:r>
              <w:rPr>
                <w:noProof/>
                <w:webHidden/>
              </w:rPr>
            </w:r>
            <w:r>
              <w:rPr>
                <w:noProof/>
                <w:webHidden/>
              </w:rPr>
              <w:fldChar w:fldCharType="separate"/>
            </w:r>
            <w:r>
              <w:rPr>
                <w:noProof/>
                <w:webHidden/>
              </w:rPr>
              <w:t>8</w:t>
            </w:r>
            <w:r>
              <w:rPr>
                <w:noProof/>
                <w:webHidden/>
              </w:rPr>
              <w:fldChar w:fldCharType="end"/>
            </w:r>
          </w:hyperlink>
        </w:p>
        <w:p w14:paraId="05490244" w14:textId="582ADE70" w:rsidR="00A0651D" w:rsidRDefault="00A0651D">
          <w:pPr>
            <w:pStyle w:val="TOC2"/>
            <w:tabs>
              <w:tab w:val="right" w:leader="dot" w:pos="9016"/>
            </w:tabs>
            <w:rPr>
              <w:rFonts w:asciiTheme="minorHAnsi" w:eastAsiaTheme="minorEastAsia" w:hAnsiTheme="minorHAnsi"/>
              <w:noProof/>
              <w:sz w:val="22"/>
              <w:lang w:eastAsia="en-ZA"/>
            </w:rPr>
          </w:pPr>
          <w:hyperlink w:anchor="_Toc138256749" w:history="1">
            <w:r w:rsidRPr="00C51CF9">
              <w:rPr>
                <w:rStyle w:val="Hyperlink"/>
                <w:noProof/>
              </w:rPr>
              <w:t>Logout</w:t>
            </w:r>
            <w:r>
              <w:rPr>
                <w:noProof/>
                <w:webHidden/>
              </w:rPr>
              <w:tab/>
            </w:r>
            <w:r>
              <w:rPr>
                <w:noProof/>
                <w:webHidden/>
              </w:rPr>
              <w:fldChar w:fldCharType="begin"/>
            </w:r>
            <w:r>
              <w:rPr>
                <w:noProof/>
                <w:webHidden/>
              </w:rPr>
              <w:instrText xml:space="preserve"> PAGEREF _Toc138256749 \h </w:instrText>
            </w:r>
            <w:r>
              <w:rPr>
                <w:noProof/>
                <w:webHidden/>
              </w:rPr>
            </w:r>
            <w:r>
              <w:rPr>
                <w:noProof/>
                <w:webHidden/>
              </w:rPr>
              <w:fldChar w:fldCharType="separate"/>
            </w:r>
            <w:r>
              <w:rPr>
                <w:noProof/>
                <w:webHidden/>
              </w:rPr>
              <w:t>8</w:t>
            </w:r>
            <w:r>
              <w:rPr>
                <w:noProof/>
                <w:webHidden/>
              </w:rPr>
              <w:fldChar w:fldCharType="end"/>
            </w:r>
          </w:hyperlink>
        </w:p>
        <w:p w14:paraId="5CE8AF30" w14:textId="53812548" w:rsidR="00A0651D" w:rsidRDefault="00A0651D">
          <w:pPr>
            <w:pStyle w:val="TOC1"/>
            <w:tabs>
              <w:tab w:val="right" w:leader="dot" w:pos="9016"/>
            </w:tabs>
            <w:rPr>
              <w:rFonts w:asciiTheme="minorHAnsi" w:eastAsiaTheme="minorEastAsia" w:hAnsiTheme="minorHAnsi"/>
              <w:noProof/>
              <w:sz w:val="22"/>
              <w:lang w:eastAsia="en-ZA"/>
            </w:rPr>
          </w:pPr>
          <w:hyperlink w:anchor="_Toc138256750" w:history="1">
            <w:r w:rsidRPr="00C51CF9">
              <w:rPr>
                <w:rStyle w:val="Hyperlink"/>
                <w:noProof/>
              </w:rPr>
              <w:t>Example (with roles)</w:t>
            </w:r>
            <w:r>
              <w:rPr>
                <w:noProof/>
                <w:webHidden/>
              </w:rPr>
              <w:tab/>
            </w:r>
            <w:r>
              <w:rPr>
                <w:noProof/>
                <w:webHidden/>
              </w:rPr>
              <w:fldChar w:fldCharType="begin"/>
            </w:r>
            <w:r>
              <w:rPr>
                <w:noProof/>
                <w:webHidden/>
              </w:rPr>
              <w:instrText xml:space="preserve"> PAGEREF _Toc138256750 \h </w:instrText>
            </w:r>
            <w:r>
              <w:rPr>
                <w:noProof/>
                <w:webHidden/>
              </w:rPr>
            </w:r>
            <w:r>
              <w:rPr>
                <w:noProof/>
                <w:webHidden/>
              </w:rPr>
              <w:fldChar w:fldCharType="separate"/>
            </w:r>
            <w:r>
              <w:rPr>
                <w:noProof/>
                <w:webHidden/>
              </w:rPr>
              <w:t>9</w:t>
            </w:r>
            <w:r>
              <w:rPr>
                <w:noProof/>
                <w:webHidden/>
              </w:rPr>
              <w:fldChar w:fldCharType="end"/>
            </w:r>
          </w:hyperlink>
        </w:p>
        <w:p w14:paraId="28E6E0E6" w14:textId="65959F06" w:rsidR="00AF66F6" w:rsidRDefault="00AF66F6">
          <w:r>
            <w:rPr>
              <w:b/>
              <w:bCs/>
              <w:noProof/>
            </w:rPr>
            <w:fldChar w:fldCharType="end"/>
          </w:r>
        </w:p>
      </w:sdtContent>
    </w:sdt>
    <w:p w14:paraId="51C094C4" w14:textId="3887FD5D" w:rsidR="00AF66F6" w:rsidRDefault="00AF66F6">
      <w:pPr>
        <w:rPr>
          <w:rFonts w:cs="Times New Roman"/>
          <w:sz w:val="28"/>
          <w:szCs w:val="28"/>
        </w:rPr>
      </w:pPr>
      <w:r>
        <w:rPr>
          <w:rFonts w:cs="Times New Roman"/>
          <w:sz w:val="28"/>
          <w:szCs w:val="28"/>
        </w:rPr>
        <w:br w:type="page"/>
      </w:r>
    </w:p>
    <w:p w14:paraId="72EA82AF" w14:textId="00E5A4BF" w:rsidR="00901022" w:rsidRDefault="00901022" w:rsidP="00901022">
      <w:pPr>
        <w:pStyle w:val="Heading1"/>
      </w:pPr>
      <w:bookmarkStart w:id="0" w:name="_Toc138256741"/>
      <w:r>
        <w:lastRenderedPageBreak/>
        <w:t>API</w:t>
      </w:r>
      <w:bookmarkEnd w:id="0"/>
    </w:p>
    <w:p w14:paraId="540FBD57" w14:textId="559C941A" w:rsidR="00AF66F6" w:rsidRPr="00901022" w:rsidRDefault="00901022" w:rsidP="00901022">
      <w:pPr>
        <w:pStyle w:val="Heading2"/>
      </w:pPr>
      <w:bookmarkStart w:id="1" w:name="_Toc138256742"/>
      <w:r w:rsidRPr="00901022">
        <w:t>Login</w:t>
      </w:r>
      <w:bookmarkEnd w:id="1"/>
    </w:p>
    <w:p w14:paraId="33EAA361" w14:textId="77777777" w:rsidR="00901022" w:rsidRDefault="00901022" w:rsidP="00901022"/>
    <w:p w14:paraId="3D01376C" w14:textId="77777777" w:rsidR="00901022" w:rsidRDefault="00901022" w:rsidP="00901022">
      <w:r>
        <w:t>[</w:t>
      </w:r>
      <w:proofErr w:type="spellStart"/>
      <w:r>
        <w:t>HttpPost</w:t>
      </w:r>
      <w:proofErr w:type="spellEnd"/>
      <w:r>
        <w:t>]</w:t>
      </w:r>
    </w:p>
    <w:p w14:paraId="72B7F190" w14:textId="3E257030" w:rsidR="00901022" w:rsidRDefault="00901022" w:rsidP="00901022">
      <w:r>
        <w:t>[Route("Login")]</w:t>
      </w:r>
    </w:p>
    <w:p w14:paraId="15BB1E85" w14:textId="77777777" w:rsidR="00901022" w:rsidRDefault="00901022" w:rsidP="00901022">
      <w:r>
        <w:t xml:space="preserve">        public async Task&lt;</w:t>
      </w:r>
      <w:proofErr w:type="spellStart"/>
      <w:r>
        <w:t>ActionResult</w:t>
      </w:r>
      <w:proofErr w:type="spellEnd"/>
      <w:r>
        <w:t>&gt; Login(</w:t>
      </w:r>
      <w:proofErr w:type="spellStart"/>
      <w:r>
        <w:t>UserViewModel</w:t>
      </w:r>
      <w:proofErr w:type="spellEnd"/>
      <w:r>
        <w:t xml:space="preserve"> </w:t>
      </w:r>
      <w:proofErr w:type="spellStart"/>
      <w:r>
        <w:t>uvm</w:t>
      </w:r>
      <w:proofErr w:type="spellEnd"/>
      <w:r>
        <w:t>)</w:t>
      </w:r>
    </w:p>
    <w:p w14:paraId="468E9BDF" w14:textId="77777777" w:rsidR="00901022" w:rsidRDefault="00901022" w:rsidP="00901022">
      <w:r>
        <w:t xml:space="preserve">        {</w:t>
      </w:r>
    </w:p>
    <w:p w14:paraId="67FEA5C2" w14:textId="77777777" w:rsidR="00901022" w:rsidRDefault="00901022" w:rsidP="00901022">
      <w:r>
        <w:t xml:space="preserve">            var user = await _</w:t>
      </w:r>
      <w:proofErr w:type="spellStart"/>
      <w:r>
        <w:t>userManager.FindByNameAsync</w:t>
      </w:r>
      <w:proofErr w:type="spellEnd"/>
      <w:r>
        <w:t>(</w:t>
      </w:r>
      <w:proofErr w:type="spellStart"/>
      <w:r>
        <w:t>uvm.emailaddress</w:t>
      </w:r>
      <w:proofErr w:type="spellEnd"/>
      <w:r>
        <w:t>);</w:t>
      </w:r>
    </w:p>
    <w:p w14:paraId="2F29E4F6" w14:textId="77777777" w:rsidR="00901022" w:rsidRDefault="00901022" w:rsidP="00901022"/>
    <w:p w14:paraId="754170E7" w14:textId="77777777" w:rsidR="00901022" w:rsidRDefault="00901022" w:rsidP="00901022">
      <w:r>
        <w:t xml:space="preserve">            if (user != null &amp;&amp; await _</w:t>
      </w:r>
      <w:proofErr w:type="spellStart"/>
      <w:r>
        <w:t>userManager.CheckPasswordAsync</w:t>
      </w:r>
      <w:proofErr w:type="spellEnd"/>
      <w:r>
        <w:t xml:space="preserve">(user, </w:t>
      </w:r>
      <w:proofErr w:type="spellStart"/>
      <w:r>
        <w:t>uvm.password</w:t>
      </w:r>
      <w:proofErr w:type="spellEnd"/>
      <w:r>
        <w:t>))</w:t>
      </w:r>
    </w:p>
    <w:p w14:paraId="6A954F51" w14:textId="77777777" w:rsidR="00901022" w:rsidRDefault="00901022" w:rsidP="00901022">
      <w:r>
        <w:t xml:space="preserve">            {</w:t>
      </w:r>
    </w:p>
    <w:p w14:paraId="7D10CAF0" w14:textId="77777777" w:rsidR="00901022" w:rsidRDefault="00901022" w:rsidP="00901022">
      <w:r>
        <w:t xml:space="preserve">                try</w:t>
      </w:r>
    </w:p>
    <w:p w14:paraId="08464457" w14:textId="77777777" w:rsidR="00901022" w:rsidRDefault="00901022" w:rsidP="00901022">
      <w:r>
        <w:t xml:space="preserve">                {</w:t>
      </w:r>
    </w:p>
    <w:p w14:paraId="0AB8677E" w14:textId="77777777" w:rsidR="00901022" w:rsidRDefault="00901022" w:rsidP="00901022">
      <w:r>
        <w:t xml:space="preserve">                    var principal = await _</w:t>
      </w:r>
      <w:proofErr w:type="spellStart"/>
      <w:r>
        <w:t>claimsPrincipalFactory.CreateAsync</w:t>
      </w:r>
      <w:proofErr w:type="spellEnd"/>
      <w:r>
        <w:t>(user);</w:t>
      </w:r>
    </w:p>
    <w:p w14:paraId="5F6714DA" w14:textId="77777777" w:rsidR="00901022" w:rsidRDefault="00901022" w:rsidP="00901022">
      <w:r>
        <w:t xml:space="preserve">                    return </w:t>
      </w:r>
      <w:proofErr w:type="spellStart"/>
      <w:r>
        <w:t>GenerateJWTToken</w:t>
      </w:r>
      <w:proofErr w:type="spellEnd"/>
      <w:r>
        <w:t>(user);</w:t>
      </w:r>
    </w:p>
    <w:p w14:paraId="1097E55C" w14:textId="77777777" w:rsidR="00901022" w:rsidRDefault="00901022" w:rsidP="00901022">
      <w:r>
        <w:t xml:space="preserve">                }</w:t>
      </w:r>
    </w:p>
    <w:p w14:paraId="2E46BF0F" w14:textId="77777777" w:rsidR="00901022" w:rsidRDefault="00901022" w:rsidP="00901022">
      <w:r>
        <w:t xml:space="preserve">                catch (Exception)</w:t>
      </w:r>
    </w:p>
    <w:p w14:paraId="6B1C649C" w14:textId="77777777" w:rsidR="00901022" w:rsidRDefault="00901022" w:rsidP="00901022">
      <w:r>
        <w:t xml:space="preserve">                {</w:t>
      </w:r>
    </w:p>
    <w:p w14:paraId="3B4C9D6C" w14:textId="77777777" w:rsidR="00901022" w:rsidRDefault="00901022" w:rsidP="00901022">
      <w:r>
        <w:t xml:space="preserve">                    return </w:t>
      </w:r>
      <w:proofErr w:type="spellStart"/>
      <w:r>
        <w:t>StatusCode</w:t>
      </w:r>
      <w:proofErr w:type="spellEnd"/>
      <w:r>
        <w:t>(</w:t>
      </w:r>
      <w:proofErr w:type="spellStart"/>
      <w:r>
        <w:t>StatusCodes.Status500InternalServerError</w:t>
      </w:r>
      <w:proofErr w:type="spellEnd"/>
      <w:r>
        <w:t>, "Internal Server Error. Please contact support.");</w:t>
      </w:r>
    </w:p>
    <w:p w14:paraId="05400FAE" w14:textId="77777777" w:rsidR="00901022" w:rsidRDefault="00901022" w:rsidP="00901022">
      <w:r>
        <w:t xml:space="preserve">                }</w:t>
      </w:r>
    </w:p>
    <w:p w14:paraId="05A638B7" w14:textId="77777777" w:rsidR="00901022" w:rsidRDefault="00901022" w:rsidP="00901022">
      <w:r>
        <w:t xml:space="preserve">            }</w:t>
      </w:r>
    </w:p>
    <w:p w14:paraId="54DA884A" w14:textId="77777777" w:rsidR="00901022" w:rsidRDefault="00901022" w:rsidP="00901022">
      <w:r>
        <w:t xml:space="preserve">            else</w:t>
      </w:r>
    </w:p>
    <w:p w14:paraId="5EAB677B" w14:textId="77777777" w:rsidR="00901022" w:rsidRDefault="00901022" w:rsidP="00901022">
      <w:r>
        <w:t xml:space="preserve">            {</w:t>
      </w:r>
    </w:p>
    <w:p w14:paraId="70ADC966" w14:textId="77777777" w:rsidR="00901022" w:rsidRDefault="00901022" w:rsidP="00901022">
      <w:r>
        <w:t xml:space="preserve">                return </w:t>
      </w:r>
      <w:proofErr w:type="spellStart"/>
      <w:r>
        <w:t>NotFound</w:t>
      </w:r>
      <w:proofErr w:type="spellEnd"/>
      <w:r>
        <w:t>("Does not exist");</w:t>
      </w:r>
    </w:p>
    <w:p w14:paraId="56144796" w14:textId="77777777" w:rsidR="00901022" w:rsidRDefault="00901022" w:rsidP="00901022">
      <w:r>
        <w:t xml:space="preserve">            }</w:t>
      </w:r>
    </w:p>
    <w:p w14:paraId="23817891" w14:textId="2D83FF2A" w:rsidR="00901022" w:rsidRDefault="00901022" w:rsidP="00901022">
      <w:r>
        <w:t xml:space="preserve">        }</w:t>
      </w:r>
    </w:p>
    <w:p w14:paraId="3BE0B105" w14:textId="77777777" w:rsidR="00901022" w:rsidRDefault="00901022">
      <w:r>
        <w:br w:type="page"/>
      </w:r>
    </w:p>
    <w:p w14:paraId="689815AA" w14:textId="072A3A6B" w:rsidR="00901022" w:rsidRDefault="00901022" w:rsidP="00901022">
      <w:pPr>
        <w:pStyle w:val="Heading2"/>
      </w:pPr>
      <w:bookmarkStart w:id="2" w:name="_Toc138256743"/>
      <w:r>
        <w:lastRenderedPageBreak/>
        <w:t>Register</w:t>
      </w:r>
      <w:bookmarkEnd w:id="2"/>
    </w:p>
    <w:p w14:paraId="4DD60233" w14:textId="77777777" w:rsidR="00901022" w:rsidRDefault="00901022" w:rsidP="00901022"/>
    <w:p w14:paraId="7A941D3B" w14:textId="77777777" w:rsidR="00901022" w:rsidRDefault="00901022" w:rsidP="00901022">
      <w:r>
        <w:t>[</w:t>
      </w:r>
      <w:proofErr w:type="spellStart"/>
      <w:r>
        <w:t>HttpPost</w:t>
      </w:r>
      <w:proofErr w:type="spellEnd"/>
      <w:r>
        <w:t>]</w:t>
      </w:r>
    </w:p>
    <w:p w14:paraId="1F3260DD" w14:textId="336819C1" w:rsidR="00901022" w:rsidRDefault="00901022" w:rsidP="00901022">
      <w:r>
        <w:t>[Route("Register")]</w:t>
      </w:r>
    </w:p>
    <w:p w14:paraId="6ABABEA5" w14:textId="77777777" w:rsidR="00901022" w:rsidRDefault="00901022" w:rsidP="00901022">
      <w:r>
        <w:t xml:space="preserve">        public async Task&lt;</w:t>
      </w:r>
      <w:proofErr w:type="spellStart"/>
      <w:r>
        <w:t>IActionResult</w:t>
      </w:r>
      <w:proofErr w:type="spellEnd"/>
      <w:r>
        <w:t>&gt; Register(</w:t>
      </w:r>
      <w:proofErr w:type="spellStart"/>
      <w:r>
        <w:t>UserViewModel</w:t>
      </w:r>
      <w:proofErr w:type="spellEnd"/>
      <w:r>
        <w:t xml:space="preserve"> </w:t>
      </w:r>
      <w:proofErr w:type="spellStart"/>
      <w:r>
        <w:t>uvm</w:t>
      </w:r>
      <w:proofErr w:type="spellEnd"/>
      <w:r>
        <w:t>)</w:t>
      </w:r>
    </w:p>
    <w:p w14:paraId="1930C145" w14:textId="77777777" w:rsidR="00901022" w:rsidRDefault="00901022" w:rsidP="00901022">
      <w:r>
        <w:t xml:space="preserve">        {</w:t>
      </w:r>
    </w:p>
    <w:p w14:paraId="7E733B2B" w14:textId="77777777" w:rsidR="00901022" w:rsidRDefault="00901022" w:rsidP="00901022">
      <w:r>
        <w:t xml:space="preserve">            var user = await _</w:t>
      </w:r>
      <w:proofErr w:type="spellStart"/>
      <w:r>
        <w:t>userManager.FindByIdAsync</w:t>
      </w:r>
      <w:proofErr w:type="spellEnd"/>
      <w:r>
        <w:t>(</w:t>
      </w:r>
      <w:proofErr w:type="spellStart"/>
      <w:r>
        <w:t>uvm.emailaddress</w:t>
      </w:r>
      <w:proofErr w:type="spellEnd"/>
      <w:r>
        <w:t>);</w:t>
      </w:r>
    </w:p>
    <w:p w14:paraId="25B1EF49" w14:textId="77777777" w:rsidR="00901022" w:rsidRDefault="00901022" w:rsidP="00901022"/>
    <w:p w14:paraId="3635975D" w14:textId="77777777" w:rsidR="00901022" w:rsidRDefault="00901022" w:rsidP="00901022">
      <w:r>
        <w:t xml:space="preserve">            if (user == null)</w:t>
      </w:r>
    </w:p>
    <w:p w14:paraId="40FCAE71" w14:textId="77777777" w:rsidR="00901022" w:rsidRDefault="00901022" w:rsidP="00901022">
      <w:r>
        <w:t xml:space="preserve">            {</w:t>
      </w:r>
    </w:p>
    <w:p w14:paraId="38BCEEDB" w14:textId="77777777" w:rsidR="00901022" w:rsidRDefault="00901022" w:rsidP="00901022">
      <w:r>
        <w:t xml:space="preserve">                user = new </w:t>
      </w:r>
      <w:proofErr w:type="spellStart"/>
      <w:r>
        <w:t>AppUser</w:t>
      </w:r>
      <w:proofErr w:type="spellEnd"/>
    </w:p>
    <w:p w14:paraId="43241E2D" w14:textId="77777777" w:rsidR="00901022" w:rsidRDefault="00901022" w:rsidP="00901022">
      <w:r>
        <w:t xml:space="preserve">                {</w:t>
      </w:r>
    </w:p>
    <w:p w14:paraId="5BA67D49" w14:textId="77777777" w:rsidR="00901022" w:rsidRDefault="00901022" w:rsidP="00901022">
      <w:r>
        <w:t xml:space="preserve">                    Id = </w:t>
      </w:r>
      <w:proofErr w:type="spellStart"/>
      <w:r>
        <w:t>Guid.NewGuid</w:t>
      </w:r>
      <w:proofErr w:type="spellEnd"/>
      <w:r>
        <w:t>().</w:t>
      </w:r>
      <w:proofErr w:type="spellStart"/>
      <w:r>
        <w:t>ToString</w:t>
      </w:r>
      <w:proofErr w:type="spellEnd"/>
      <w:r>
        <w:t>(),</w:t>
      </w:r>
    </w:p>
    <w:p w14:paraId="1D214AAA" w14:textId="77777777" w:rsidR="00901022" w:rsidRDefault="00901022" w:rsidP="00901022">
      <w:r>
        <w:t xml:space="preserve">                    </w:t>
      </w:r>
      <w:proofErr w:type="spellStart"/>
      <w:r>
        <w:t>UserName</w:t>
      </w:r>
      <w:proofErr w:type="spellEnd"/>
      <w:r>
        <w:t xml:space="preserve"> = </w:t>
      </w:r>
      <w:proofErr w:type="spellStart"/>
      <w:r>
        <w:t>uvm.emailaddress</w:t>
      </w:r>
      <w:proofErr w:type="spellEnd"/>
      <w:r>
        <w:t>,</w:t>
      </w:r>
    </w:p>
    <w:p w14:paraId="213A19E0" w14:textId="77777777" w:rsidR="00901022" w:rsidRDefault="00901022" w:rsidP="00901022">
      <w:r>
        <w:t xml:space="preserve">                    Email = </w:t>
      </w:r>
      <w:proofErr w:type="spellStart"/>
      <w:r>
        <w:t>uvm.emailaddress</w:t>
      </w:r>
      <w:proofErr w:type="spellEnd"/>
    </w:p>
    <w:p w14:paraId="4CFF701B" w14:textId="77777777" w:rsidR="00901022" w:rsidRDefault="00901022" w:rsidP="00901022">
      <w:r>
        <w:t xml:space="preserve">                };</w:t>
      </w:r>
    </w:p>
    <w:p w14:paraId="7E7C8B74" w14:textId="77777777" w:rsidR="00901022" w:rsidRDefault="00901022" w:rsidP="00901022"/>
    <w:p w14:paraId="0AFEE492" w14:textId="77777777" w:rsidR="00901022" w:rsidRDefault="00901022" w:rsidP="00901022">
      <w:r>
        <w:t xml:space="preserve">                var result = await _</w:t>
      </w:r>
      <w:proofErr w:type="spellStart"/>
      <w:r>
        <w:t>userManager.CreateAsync</w:t>
      </w:r>
      <w:proofErr w:type="spellEnd"/>
      <w:r>
        <w:t xml:space="preserve">(user, </w:t>
      </w:r>
      <w:proofErr w:type="spellStart"/>
      <w:r>
        <w:t>uvm.password</w:t>
      </w:r>
      <w:proofErr w:type="spellEnd"/>
      <w:r>
        <w:t>);</w:t>
      </w:r>
    </w:p>
    <w:p w14:paraId="6F93593A" w14:textId="77777777" w:rsidR="00901022" w:rsidRDefault="00901022" w:rsidP="00901022"/>
    <w:p w14:paraId="02D2FC03" w14:textId="34024E96" w:rsidR="00901022" w:rsidRDefault="00901022" w:rsidP="000325E2">
      <w:pPr>
        <w:ind w:left="720" w:firstLine="240"/>
      </w:pPr>
      <w:r>
        <w:t>if (</w:t>
      </w:r>
      <w:proofErr w:type="spellStart"/>
      <w:r>
        <w:t>result.Errors.Count</w:t>
      </w:r>
      <w:proofErr w:type="spellEnd"/>
      <w:r>
        <w:t xml:space="preserve">() &gt; 0) return </w:t>
      </w:r>
      <w:proofErr w:type="spellStart"/>
      <w:r>
        <w:t>StatusCode</w:t>
      </w:r>
      <w:proofErr w:type="spellEnd"/>
      <w:r>
        <w:t>(</w:t>
      </w:r>
      <w:proofErr w:type="spellStart"/>
      <w:r>
        <w:t>StatusCodes.Status500InternalServerError</w:t>
      </w:r>
      <w:proofErr w:type="spellEnd"/>
      <w:r>
        <w:t>, "Internal Server Error. Please contact support.");</w:t>
      </w:r>
    </w:p>
    <w:p w14:paraId="731AAEF7" w14:textId="77777777" w:rsidR="00901022" w:rsidRDefault="00901022" w:rsidP="00901022">
      <w:r>
        <w:t xml:space="preserve">            }</w:t>
      </w:r>
    </w:p>
    <w:p w14:paraId="61B73C8E" w14:textId="77777777" w:rsidR="00901022" w:rsidRDefault="00901022" w:rsidP="00901022">
      <w:r>
        <w:t xml:space="preserve">            else</w:t>
      </w:r>
    </w:p>
    <w:p w14:paraId="4D9B0A0C" w14:textId="77777777" w:rsidR="00901022" w:rsidRDefault="00901022" w:rsidP="00901022">
      <w:r>
        <w:t xml:space="preserve">            {</w:t>
      </w:r>
    </w:p>
    <w:p w14:paraId="4FDD4EDE" w14:textId="77777777" w:rsidR="00901022" w:rsidRDefault="00901022" w:rsidP="00901022">
      <w:r>
        <w:t xml:space="preserve">                return Forbid("Account already exists.");</w:t>
      </w:r>
    </w:p>
    <w:p w14:paraId="782772B0" w14:textId="77777777" w:rsidR="00901022" w:rsidRDefault="00901022" w:rsidP="00901022">
      <w:r>
        <w:t xml:space="preserve">            }</w:t>
      </w:r>
    </w:p>
    <w:p w14:paraId="1C67B430" w14:textId="77777777" w:rsidR="00901022" w:rsidRDefault="00901022" w:rsidP="00901022"/>
    <w:p w14:paraId="51785ECB" w14:textId="77777777" w:rsidR="00901022" w:rsidRDefault="00901022" w:rsidP="00901022">
      <w:r>
        <w:t xml:space="preserve">            return Ok();</w:t>
      </w:r>
    </w:p>
    <w:p w14:paraId="162706CF" w14:textId="696E9CCB" w:rsidR="00901022" w:rsidRDefault="00901022" w:rsidP="00901022">
      <w:r>
        <w:t xml:space="preserve">        }</w:t>
      </w:r>
    </w:p>
    <w:p w14:paraId="5381F69B" w14:textId="77777777" w:rsidR="00901022" w:rsidRDefault="00901022">
      <w:r>
        <w:br w:type="page"/>
      </w:r>
    </w:p>
    <w:p w14:paraId="0A25DBD1" w14:textId="4EBBE3AC" w:rsidR="00901022" w:rsidRDefault="00901022" w:rsidP="00901022">
      <w:pPr>
        <w:pStyle w:val="Heading2"/>
      </w:pPr>
      <w:bookmarkStart w:id="3" w:name="_Toc138256744"/>
      <w:r>
        <w:lastRenderedPageBreak/>
        <w:t>JWT Token</w:t>
      </w:r>
      <w:bookmarkEnd w:id="3"/>
    </w:p>
    <w:p w14:paraId="1C141943" w14:textId="77777777" w:rsidR="00901022" w:rsidRDefault="00901022" w:rsidP="00901022"/>
    <w:p w14:paraId="510D07F4" w14:textId="77777777" w:rsidR="00901022" w:rsidRDefault="00901022" w:rsidP="00901022">
      <w:r>
        <w:t>[</w:t>
      </w:r>
      <w:proofErr w:type="spellStart"/>
      <w:r>
        <w:t>HttpGet</w:t>
      </w:r>
      <w:proofErr w:type="spellEnd"/>
      <w:r>
        <w:t>]</w:t>
      </w:r>
    </w:p>
    <w:p w14:paraId="7BF709A2" w14:textId="77777777" w:rsidR="00901022" w:rsidRDefault="00901022" w:rsidP="00901022">
      <w:r>
        <w:t xml:space="preserve">        private </w:t>
      </w:r>
      <w:proofErr w:type="spellStart"/>
      <w:r>
        <w:t>ActionResult</w:t>
      </w:r>
      <w:proofErr w:type="spellEnd"/>
      <w:r>
        <w:t xml:space="preserve"> </w:t>
      </w:r>
      <w:proofErr w:type="spellStart"/>
      <w:r>
        <w:t>GenerateJWTToken</w:t>
      </w:r>
      <w:proofErr w:type="spellEnd"/>
      <w:r>
        <w:t>(</w:t>
      </w:r>
      <w:proofErr w:type="spellStart"/>
      <w:r>
        <w:t>AppUser</w:t>
      </w:r>
      <w:proofErr w:type="spellEnd"/>
      <w:r>
        <w:t xml:space="preserve"> user)</w:t>
      </w:r>
    </w:p>
    <w:p w14:paraId="4F397E91" w14:textId="77777777" w:rsidR="00901022" w:rsidRDefault="00901022" w:rsidP="00901022">
      <w:r>
        <w:t xml:space="preserve">        {</w:t>
      </w:r>
    </w:p>
    <w:p w14:paraId="6BB95E1C" w14:textId="77777777" w:rsidR="00901022" w:rsidRDefault="00901022" w:rsidP="00901022">
      <w:r>
        <w:t xml:space="preserve">            // Create JWT Token</w:t>
      </w:r>
    </w:p>
    <w:p w14:paraId="415C456B" w14:textId="77777777" w:rsidR="00901022" w:rsidRDefault="00901022" w:rsidP="00901022">
      <w:r>
        <w:t xml:space="preserve">            var claims = new[]</w:t>
      </w:r>
    </w:p>
    <w:p w14:paraId="0BDFED6B" w14:textId="77777777" w:rsidR="00901022" w:rsidRDefault="00901022" w:rsidP="00901022">
      <w:r>
        <w:t xml:space="preserve">            {</w:t>
      </w:r>
    </w:p>
    <w:p w14:paraId="28A3E9A7" w14:textId="77777777" w:rsidR="00901022" w:rsidRDefault="00901022" w:rsidP="00901022">
      <w:r>
        <w:t xml:space="preserve">                new Claim(</w:t>
      </w:r>
      <w:proofErr w:type="spellStart"/>
      <w:r>
        <w:t>JwtRegisteredClaimNames.Sub</w:t>
      </w:r>
      <w:proofErr w:type="spellEnd"/>
      <w:r>
        <w:t xml:space="preserve">, </w:t>
      </w:r>
      <w:proofErr w:type="spellStart"/>
      <w:r>
        <w:t>user.Email</w:t>
      </w:r>
      <w:proofErr w:type="spellEnd"/>
      <w:r>
        <w:t>),</w:t>
      </w:r>
    </w:p>
    <w:p w14:paraId="334785F5" w14:textId="77777777" w:rsidR="00901022" w:rsidRDefault="00901022" w:rsidP="00901022">
      <w:r>
        <w:t xml:space="preserve">                new Claim(</w:t>
      </w:r>
      <w:proofErr w:type="spellStart"/>
      <w:r>
        <w:t>JwtRegisteredClaimNames.Jti</w:t>
      </w:r>
      <w:proofErr w:type="spellEnd"/>
      <w:r>
        <w:t xml:space="preserve">, </w:t>
      </w:r>
      <w:proofErr w:type="spellStart"/>
      <w:r>
        <w:t>Guid.NewGuid</w:t>
      </w:r>
      <w:proofErr w:type="spellEnd"/>
      <w:r>
        <w:t>().</w:t>
      </w:r>
      <w:proofErr w:type="spellStart"/>
      <w:r>
        <w:t>ToString</w:t>
      </w:r>
      <w:proofErr w:type="spellEnd"/>
      <w:r>
        <w:t>()),</w:t>
      </w:r>
    </w:p>
    <w:p w14:paraId="59EADD1F" w14:textId="77777777" w:rsidR="00901022" w:rsidRDefault="00901022" w:rsidP="00901022">
      <w:r>
        <w:t xml:space="preserve">                new Claim(</w:t>
      </w:r>
      <w:proofErr w:type="spellStart"/>
      <w:r>
        <w:t>JwtRegisteredClaimNames.UniqueName</w:t>
      </w:r>
      <w:proofErr w:type="spellEnd"/>
      <w:r>
        <w:t xml:space="preserve">, </w:t>
      </w:r>
      <w:proofErr w:type="spellStart"/>
      <w:r>
        <w:t>user.UserName</w:t>
      </w:r>
      <w:proofErr w:type="spellEnd"/>
      <w:r>
        <w:t>)</w:t>
      </w:r>
    </w:p>
    <w:p w14:paraId="2231D54A" w14:textId="77777777" w:rsidR="00901022" w:rsidRDefault="00901022" w:rsidP="00901022">
      <w:r>
        <w:t xml:space="preserve">            };</w:t>
      </w:r>
    </w:p>
    <w:p w14:paraId="6CD0485A" w14:textId="77777777" w:rsidR="00901022" w:rsidRDefault="00901022" w:rsidP="00901022"/>
    <w:p w14:paraId="0D74A80C" w14:textId="77777777" w:rsidR="00901022" w:rsidRDefault="00901022" w:rsidP="00901022">
      <w:r>
        <w:t xml:space="preserve">            var key = new SymmetricSecurityKey(Encoding.UTF8.GetBytes(_configuration["Tokens:Key"]));</w:t>
      </w:r>
    </w:p>
    <w:p w14:paraId="4F5F97DF" w14:textId="77777777" w:rsidR="00901022" w:rsidRDefault="00901022" w:rsidP="00901022">
      <w:r>
        <w:t xml:space="preserve">            var credentials = new </w:t>
      </w:r>
      <w:proofErr w:type="spellStart"/>
      <w:r>
        <w:t>SigningCredentials</w:t>
      </w:r>
      <w:proofErr w:type="spellEnd"/>
      <w:r>
        <w:t xml:space="preserve">(key, </w:t>
      </w:r>
      <w:proofErr w:type="spellStart"/>
      <w:r>
        <w:t>SecurityAlgorithms.HmacSha256</w:t>
      </w:r>
      <w:proofErr w:type="spellEnd"/>
      <w:r>
        <w:t>);</w:t>
      </w:r>
    </w:p>
    <w:p w14:paraId="215212BE" w14:textId="77777777" w:rsidR="00901022" w:rsidRDefault="00901022" w:rsidP="00901022"/>
    <w:p w14:paraId="64A5B67F" w14:textId="77777777" w:rsidR="00901022" w:rsidRDefault="00901022" w:rsidP="00901022">
      <w:r>
        <w:t xml:space="preserve">            var token = new </w:t>
      </w:r>
      <w:proofErr w:type="spellStart"/>
      <w:r>
        <w:t>JwtSecurityToken</w:t>
      </w:r>
      <w:proofErr w:type="spellEnd"/>
      <w:r>
        <w:t>(</w:t>
      </w:r>
    </w:p>
    <w:p w14:paraId="44571E2C" w14:textId="77777777" w:rsidR="00901022" w:rsidRDefault="00901022" w:rsidP="00901022">
      <w:r>
        <w:t xml:space="preserve">                _configuration["</w:t>
      </w:r>
      <w:proofErr w:type="spellStart"/>
      <w:r>
        <w:t>Tokens:Issuer</w:t>
      </w:r>
      <w:proofErr w:type="spellEnd"/>
      <w:r>
        <w:t>"],</w:t>
      </w:r>
    </w:p>
    <w:p w14:paraId="5D2D575F" w14:textId="77777777" w:rsidR="00901022" w:rsidRDefault="00901022" w:rsidP="00901022">
      <w:r>
        <w:t xml:space="preserve">                _configuration["</w:t>
      </w:r>
      <w:proofErr w:type="spellStart"/>
      <w:r>
        <w:t>Tokens:Audience</w:t>
      </w:r>
      <w:proofErr w:type="spellEnd"/>
      <w:r>
        <w:t>"],</w:t>
      </w:r>
    </w:p>
    <w:p w14:paraId="2F7DCC1A" w14:textId="77777777" w:rsidR="00901022" w:rsidRDefault="00901022" w:rsidP="00901022">
      <w:r>
        <w:t xml:space="preserve">                claims,</w:t>
      </w:r>
    </w:p>
    <w:p w14:paraId="080BCD34" w14:textId="77777777" w:rsidR="00901022" w:rsidRDefault="00901022" w:rsidP="00901022">
      <w:r>
        <w:t xml:space="preserve">                </w:t>
      </w:r>
      <w:proofErr w:type="spellStart"/>
      <w:r>
        <w:t>signingCredentials</w:t>
      </w:r>
      <w:proofErr w:type="spellEnd"/>
      <w:r>
        <w:t>: credentials,</w:t>
      </w:r>
    </w:p>
    <w:p w14:paraId="47CBE981" w14:textId="77777777" w:rsidR="00901022" w:rsidRDefault="00901022" w:rsidP="00901022">
      <w:r>
        <w:t xml:space="preserve">                expires: </w:t>
      </w:r>
      <w:proofErr w:type="spellStart"/>
      <w:r>
        <w:t>DateTime.UtcNow.AddHours</w:t>
      </w:r>
      <w:proofErr w:type="spellEnd"/>
      <w:r>
        <w:t>(3)</w:t>
      </w:r>
    </w:p>
    <w:p w14:paraId="74C9DABE" w14:textId="77777777" w:rsidR="00901022" w:rsidRDefault="00901022" w:rsidP="00901022">
      <w:r>
        <w:t xml:space="preserve">            );</w:t>
      </w:r>
    </w:p>
    <w:p w14:paraId="7ED9A5E7" w14:textId="77777777" w:rsidR="00901022" w:rsidRDefault="00901022" w:rsidP="00901022"/>
    <w:p w14:paraId="7EBE8AEC" w14:textId="77777777" w:rsidR="00901022" w:rsidRDefault="00901022" w:rsidP="00901022">
      <w:r>
        <w:t xml:space="preserve">            return Created("", new</w:t>
      </w:r>
    </w:p>
    <w:p w14:paraId="6EE47140" w14:textId="77777777" w:rsidR="00901022" w:rsidRDefault="00901022" w:rsidP="00901022">
      <w:r>
        <w:t xml:space="preserve">            {</w:t>
      </w:r>
    </w:p>
    <w:p w14:paraId="4CD98548" w14:textId="77777777" w:rsidR="00901022" w:rsidRDefault="00901022" w:rsidP="00901022">
      <w:r>
        <w:t xml:space="preserve">                token = new </w:t>
      </w:r>
      <w:proofErr w:type="spellStart"/>
      <w:r>
        <w:t>JwtSecurityTokenHandler</w:t>
      </w:r>
      <w:proofErr w:type="spellEnd"/>
      <w:r>
        <w:t>().</w:t>
      </w:r>
      <w:proofErr w:type="spellStart"/>
      <w:r>
        <w:t>WriteToken</w:t>
      </w:r>
      <w:proofErr w:type="spellEnd"/>
      <w:r>
        <w:t>(token),</w:t>
      </w:r>
    </w:p>
    <w:p w14:paraId="4FDAFDB0" w14:textId="77777777" w:rsidR="00901022" w:rsidRDefault="00901022" w:rsidP="00901022">
      <w:r>
        <w:t xml:space="preserve">                user = </w:t>
      </w:r>
      <w:proofErr w:type="spellStart"/>
      <w:r>
        <w:t>user.UserName</w:t>
      </w:r>
      <w:proofErr w:type="spellEnd"/>
    </w:p>
    <w:p w14:paraId="1F431D4F" w14:textId="77777777" w:rsidR="00901022" w:rsidRDefault="00901022" w:rsidP="00901022">
      <w:r>
        <w:t xml:space="preserve">            });</w:t>
      </w:r>
    </w:p>
    <w:p w14:paraId="5E4BAFFB" w14:textId="7D5E9E7C" w:rsidR="00901022" w:rsidRDefault="00901022" w:rsidP="00901022">
      <w:r>
        <w:t xml:space="preserve">        }</w:t>
      </w:r>
    </w:p>
    <w:p w14:paraId="2003D0B9" w14:textId="77777777" w:rsidR="00901022" w:rsidRDefault="00901022" w:rsidP="00901022">
      <w:pPr>
        <w:pStyle w:val="Heading1"/>
      </w:pPr>
      <w:bookmarkStart w:id="4" w:name="_Toc138256745"/>
      <w:r>
        <w:lastRenderedPageBreak/>
        <w:t>Front-end</w:t>
      </w:r>
      <w:bookmarkEnd w:id="4"/>
    </w:p>
    <w:p w14:paraId="0A834578" w14:textId="77777777" w:rsidR="00901022" w:rsidRDefault="00901022" w:rsidP="00901022">
      <w:pPr>
        <w:pStyle w:val="Heading2"/>
      </w:pPr>
      <w:bookmarkStart w:id="5" w:name="_Toc138256746"/>
      <w:r>
        <w:t>Login</w:t>
      </w:r>
      <w:bookmarkEnd w:id="5"/>
    </w:p>
    <w:p w14:paraId="103B1EB2" w14:textId="77777777" w:rsidR="00901022" w:rsidRDefault="00901022" w:rsidP="00901022">
      <w:r>
        <w:t xml:space="preserve">export class </w:t>
      </w:r>
      <w:proofErr w:type="spellStart"/>
      <w:r>
        <w:t>LoginComponent</w:t>
      </w:r>
      <w:proofErr w:type="spellEnd"/>
      <w:r>
        <w:t xml:space="preserve"> implements </w:t>
      </w:r>
      <w:proofErr w:type="spellStart"/>
      <w:r>
        <w:t>OnInit</w:t>
      </w:r>
      <w:proofErr w:type="spellEnd"/>
      <w:r>
        <w:t xml:space="preserve"> {</w:t>
      </w:r>
    </w:p>
    <w:p w14:paraId="47154936" w14:textId="77777777" w:rsidR="00901022" w:rsidRDefault="00901022" w:rsidP="00901022"/>
    <w:p w14:paraId="16A67F73" w14:textId="77777777" w:rsidR="00901022" w:rsidRDefault="00901022" w:rsidP="00901022">
      <w:r>
        <w:t xml:space="preserve">  </w:t>
      </w:r>
      <w:proofErr w:type="spellStart"/>
      <w:r>
        <w:t>loginFormGroup</w:t>
      </w:r>
      <w:proofErr w:type="spellEnd"/>
      <w:r>
        <w:t xml:space="preserve">: </w:t>
      </w:r>
      <w:proofErr w:type="spellStart"/>
      <w:r>
        <w:t>FormGroup</w:t>
      </w:r>
      <w:proofErr w:type="spellEnd"/>
      <w:r>
        <w:t xml:space="preserve"> = </w:t>
      </w:r>
      <w:proofErr w:type="spellStart"/>
      <w:r>
        <w:t>this.fb.group</w:t>
      </w:r>
      <w:proofErr w:type="spellEnd"/>
      <w:r>
        <w:t>({</w:t>
      </w:r>
    </w:p>
    <w:p w14:paraId="0C7428A9" w14:textId="77777777" w:rsidR="00901022" w:rsidRDefault="00901022" w:rsidP="00901022">
      <w:r>
        <w:t xml:space="preserve">    </w:t>
      </w:r>
      <w:proofErr w:type="spellStart"/>
      <w:r>
        <w:t>emailaddress</w:t>
      </w:r>
      <w:proofErr w:type="spellEnd"/>
      <w:r>
        <w:t>: ['', [</w:t>
      </w:r>
      <w:proofErr w:type="spellStart"/>
      <w:r>
        <w:t>Validators.required</w:t>
      </w:r>
      <w:proofErr w:type="spellEnd"/>
      <w:r>
        <w:t xml:space="preserve">, </w:t>
      </w:r>
      <w:proofErr w:type="spellStart"/>
      <w:r>
        <w:t>Validators.email</w:t>
      </w:r>
      <w:proofErr w:type="spellEnd"/>
      <w:r>
        <w:t>]],</w:t>
      </w:r>
    </w:p>
    <w:p w14:paraId="5F48929D" w14:textId="77777777" w:rsidR="00901022" w:rsidRDefault="00901022" w:rsidP="00901022">
      <w:r>
        <w:t xml:space="preserve">    password: ['', </w:t>
      </w:r>
      <w:proofErr w:type="spellStart"/>
      <w:r>
        <w:t>Validators.required</w:t>
      </w:r>
      <w:proofErr w:type="spellEnd"/>
      <w:r>
        <w:t>],</w:t>
      </w:r>
    </w:p>
    <w:p w14:paraId="7E2D8C37" w14:textId="77777777" w:rsidR="00901022" w:rsidRDefault="00901022" w:rsidP="00901022">
      <w:r>
        <w:t xml:space="preserve">  })</w:t>
      </w:r>
    </w:p>
    <w:p w14:paraId="34690B7F" w14:textId="77777777" w:rsidR="00901022" w:rsidRDefault="00901022" w:rsidP="00901022"/>
    <w:p w14:paraId="3CEAE82B" w14:textId="77777777" w:rsidR="00901022" w:rsidRDefault="00901022" w:rsidP="00901022">
      <w:r>
        <w:t xml:space="preserve">  </w:t>
      </w:r>
      <w:proofErr w:type="spellStart"/>
      <w:r>
        <w:t>isLoading:boolean</w:t>
      </w:r>
      <w:proofErr w:type="spellEnd"/>
      <w:r>
        <w:t xml:space="preserve"> = false</w:t>
      </w:r>
    </w:p>
    <w:p w14:paraId="1AD99C14" w14:textId="77777777" w:rsidR="00901022" w:rsidRDefault="00901022" w:rsidP="00901022"/>
    <w:p w14:paraId="294578AB" w14:textId="77777777" w:rsidR="00901022" w:rsidRDefault="00901022" w:rsidP="00901022">
      <w:r>
        <w:t xml:space="preserve">  constructor(private router: Router, private </w:t>
      </w:r>
      <w:proofErr w:type="spellStart"/>
      <w:r>
        <w:t>apiService</w:t>
      </w:r>
      <w:proofErr w:type="spellEnd"/>
      <w:r>
        <w:t xml:space="preserve">: </w:t>
      </w:r>
      <w:proofErr w:type="spellStart"/>
      <w:r>
        <w:t>APIService</w:t>
      </w:r>
      <w:proofErr w:type="spellEnd"/>
      <w:r>
        <w:t xml:space="preserve">, private fb: </w:t>
      </w:r>
      <w:proofErr w:type="spellStart"/>
      <w:r>
        <w:t>FormBuilder</w:t>
      </w:r>
      <w:proofErr w:type="spellEnd"/>
      <w:r>
        <w:t xml:space="preserve">, private </w:t>
      </w:r>
      <w:proofErr w:type="spellStart"/>
      <w:r>
        <w:t>snackBar</w:t>
      </w:r>
      <w:proofErr w:type="spellEnd"/>
      <w:r>
        <w:t xml:space="preserve">: </w:t>
      </w:r>
      <w:proofErr w:type="spellStart"/>
      <w:r>
        <w:t>MatSnackBar</w:t>
      </w:r>
      <w:proofErr w:type="spellEnd"/>
      <w:r>
        <w:t>) { }</w:t>
      </w:r>
    </w:p>
    <w:p w14:paraId="693303F2" w14:textId="77777777" w:rsidR="00901022" w:rsidRDefault="00901022" w:rsidP="00901022"/>
    <w:p w14:paraId="652B5439" w14:textId="77777777" w:rsidR="00901022" w:rsidRDefault="00901022" w:rsidP="00901022">
      <w:r>
        <w:t xml:space="preserve">  </w:t>
      </w:r>
      <w:proofErr w:type="spellStart"/>
      <w:r>
        <w:t>ngOnInit</w:t>
      </w:r>
      <w:proofErr w:type="spellEnd"/>
      <w:r>
        <w:t>(): void {</w:t>
      </w:r>
    </w:p>
    <w:p w14:paraId="4A4AEB78" w14:textId="77777777" w:rsidR="00901022" w:rsidRDefault="00901022" w:rsidP="00901022">
      <w:r>
        <w:t xml:space="preserve">  }</w:t>
      </w:r>
    </w:p>
    <w:p w14:paraId="37382F7D" w14:textId="77777777" w:rsidR="00901022" w:rsidRDefault="00901022" w:rsidP="00901022"/>
    <w:p w14:paraId="0182A089" w14:textId="77777777" w:rsidR="00901022" w:rsidRDefault="00901022" w:rsidP="00901022">
      <w:r>
        <w:t xml:space="preserve">  async </w:t>
      </w:r>
      <w:proofErr w:type="spellStart"/>
      <w:r>
        <w:t>LoginUser</w:t>
      </w:r>
      <w:proofErr w:type="spellEnd"/>
      <w:r>
        <w:t>(){</w:t>
      </w:r>
    </w:p>
    <w:p w14:paraId="0B555E3F" w14:textId="77777777" w:rsidR="00901022" w:rsidRDefault="00901022" w:rsidP="00901022">
      <w:r>
        <w:t xml:space="preserve">    if(</w:t>
      </w:r>
      <w:proofErr w:type="spellStart"/>
      <w:r>
        <w:t>this.loginFormGroup.valid</w:t>
      </w:r>
      <w:proofErr w:type="spellEnd"/>
      <w:r>
        <w:t>)</w:t>
      </w:r>
    </w:p>
    <w:p w14:paraId="650D4C62" w14:textId="77777777" w:rsidR="00901022" w:rsidRDefault="00901022" w:rsidP="00901022">
      <w:r>
        <w:t xml:space="preserve">    {</w:t>
      </w:r>
    </w:p>
    <w:p w14:paraId="4A384B77" w14:textId="77777777" w:rsidR="00901022" w:rsidRDefault="00901022" w:rsidP="00901022">
      <w:r>
        <w:t xml:space="preserve">      </w:t>
      </w:r>
      <w:proofErr w:type="spellStart"/>
      <w:r>
        <w:t>this.isLoading</w:t>
      </w:r>
      <w:proofErr w:type="spellEnd"/>
      <w:r>
        <w:t xml:space="preserve"> = true</w:t>
      </w:r>
    </w:p>
    <w:p w14:paraId="6CB40020" w14:textId="77777777" w:rsidR="00901022" w:rsidRDefault="00901022" w:rsidP="00901022"/>
    <w:p w14:paraId="5075BB0B" w14:textId="77777777" w:rsidR="00901022" w:rsidRDefault="00901022" w:rsidP="00901022">
      <w:r>
        <w:t xml:space="preserve">      await this.apiService.LoginUser(this.loginFormGroup.value).subscribe(result =&gt; {</w:t>
      </w:r>
    </w:p>
    <w:p w14:paraId="4F9572BB" w14:textId="77777777" w:rsidR="00901022" w:rsidRDefault="00901022" w:rsidP="00901022">
      <w:r>
        <w:t xml:space="preserve">        </w:t>
      </w:r>
      <w:proofErr w:type="spellStart"/>
      <w:r>
        <w:t>localStorage.setItem</w:t>
      </w:r>
      <w:proofErr w:type="spellEnd"/>
      <w:r>
        <w:t xml:space="preserve">('User', </w:t>
      </w:r>
      <w:proofErr w:type="spellStart"/>
      <w:r>
        <w:t>JSON.stringify</w:t>
      </w:r>
      <w:proofErr w:type="spellEnd"/>
      <w:r>
        <w:t>(result))</w:t>
      </w:r>
    </w:p>
    <w:p w14:paraId="335F52B1" w14:textId="77777777" w:rsidR="00901022" w:rsidRDefault="00901022" w:rsidP="00901022">
      <w:r>
        <w:t xml:space="preserve">        </w:t>
      </w:r>
      <w:proofErr w:type="spellStart"/>
      <w:r>
        <w:t>this.loginFormGroup.reset</w:t>
      </w:r>
      <w:proofErr w:type="spellEnd"/>
      <w:r>
        <w:t>();</w:t>
      </w:r>
    </w:p>
    <w:p w14:paraId="6AF41336" w14:textId="77777777" w:rsidR="00901022" w:rsidRDefault="00901022" w:rsidP="00901022">
      <w:r>
        <w:t xml:space="preserve">        </w:t>
      </w:r>
      <w:proofErr w:type="spellStart"/>
      <w:r>
        <w:t>this.router.navigateByUrl</w:t>
      </w:r>
      <w:proofErr w:type="spellEnd"/>
      <w:r>
        <w:t>('</w:t>
      </w:r>
      <w:proofErr w:type="spellStart"/>
      <w:r>
        <w:t>productListing</w:t>
      </w:r>
      <w:proofErr w:type="spellEnd"/>
      <w:r>
        <w:t>');</w:t>
      </w:r>
    </w:p>
    <w:p w14:paraId="3091E053" w14:textId="77777777" w:rsidR="00901022" w:rsidRDefault="00901022" w:rsidP="00901022">
      <w:r>
        <w:t xml:space="preserve">      })</w:t>
      </w:r>
    </w:p>
    <w:p w14:paraId="6757A498" w14:textId="77777777" w:rsidR="00901022" w:rsidRDefault="00901022" w:rsidP="00901022">
      <w:r>
        <w:t xml:space="preserve">    }</w:t>
      </w:r>
    </w:p>
    <w:p w14:paraId="28525042" w14:textId="77777777" w:rsidR="00901022" w:rsidRDefault="00901022" w:rsidP="00901022">
      <w:r>
        <w:t xml:space="preserve">  }</w:t>
      </w:r>
    </w:p>
    <w:p w14:paraId="78DDC32C" w14:textId="77777777" w:rsidR="00901022" w:rsidRDefault="00901022" w:rsidP="00901022"/>
    <w:p w14:paraId="0A25F640" w14:textId="77777777" w:rsidR="008A085E" w:rsidRDefault="00901022" w:rsidP="00901022">
      <w:r>
        <w:t>}</w:t>
      </w:r>
    </w:p>
    <w:p w14:paraId="1874B19A" w14:textId="4138646B" w:rsidR="008A085E" w:rsidRDefault="008A085E" w:rsidP="008A085E">
      <w:r>
        <w:lastRenderedPageBreak/>
        <w:t>OR (simpler example)</w:t>
      </w:r>
    </w:p>
    <w:p w14:paraId="1E854160" w14:textId="3BE6987C" w:rsidR="008A085E" w:rsidRDefault="008A085E" w:rsidP="008A085E">
      <w:r>
        <w:t xml:space="preserve">  Login(){</w:t>
      </w:r>
    </w:p>
    <w:p w14:paraId="7929B4D9" w14:textId="77777777" w:rsidR="008A085E" w:rsidRDefault="008A085E" w:rsidP="008A085E">
      <w:r>
        <w:t xml:space="preserve">    </w:t>
      </w:r>
      <w:proofErr w:type="spellStart"/>
      <w:r>
        <w:t>this.dataService.Login</w:t>
      </w:r>
      <w:proofErr w:type="spellEnd"/>
      <w:r>
        <w:t xml:space="preserve">().subscribe((result: any) =&gt; </w:t>
      </w:r>
    </w:p>
    <w:p w14:paraId="500BD2C8" w14:textId="77777777" w:rsidR="008A085E" w:rsidRDefault="008A085E" w:rsidP="008A085E">
      <w:r>
        <w:t xml:space="preserve">      </w:t>
      </w:r>
      <w:proofErr w:type="spellStart"/>
      <w:r>
        <w:t>localStorage.setItem</w:t>
      </w:r>
      <w:proofErr w:type="spellEnd"/>
      <w:r>
        <w:t xml:space="preserve">('Token', </w:t>
      </w:r>
      <w:proofErr w:type="spellStart"/>
      <w:r>
        <w:t>JSON.stringify</w:t>
      </w:r>
      <w:proofErr w:type="spellEnd"/>
      <w:r>
        <w:t>(result))</w:t>
      </w:r>
    </w:p>
    <w:p w14:paraId="70A21680" w14:textId="77777777" w:rsidR="008A085E" w:rsidRDefault="008A085E" w:rsidP="008A085E">
      <w:r>
        <w:t xml:space="preserve">    )</w:t>
      </w:r>
    </w:p>
    <w:p w14:paraId="31F2FFAC" w14:textId="506E30CA" w:rsidR="00901022" w:rsidRDefault="008A085E" w:rsidP="00901022">
      <w:r>
        <w:t xml:space="preserve">  }</w:t>
      </w:r>
      <w:r>
        <w:br w:type="page"/>
      </w:r>
    </w:p>
    <w:p w14:paraId="6A709DB2" w14:textId="01EA835C" w:rsidR="00901022" w:rsidRDefault="00901022" w:rsidP="00901022">
      <w:pPr>
        <w:pStyle w:val="Heading2"/>
      </w:pPr>
      <w:bookmarkStart w:id="6" w:name="_Toc138256747"/>
      <w:r>
        <w:lastRenderedPageBreak/>
        <w:t>Register</w:t>
      </w:r>
      <w:bookmarkEnd w:id="6"/>
    </w:p>
    <w:p w14:paraId="5CF4BC3D" w14:textId="77777777" w:rsidR="00901022" w:rsidRDefault="00901022" w:rsidP="00901022">
      <w:r>
        <w:t xml:space="preserve">export class </w:t>
      </w:r>
      <w:proofErr w:type="spellStart"/>
      <w:r>
        <w:t>RegisterComponent</w:t>
      </w:r>
      <w:proofErr w:type="spellEnd"/>
      <w:r>
        <w:t xml:space="preserve"> implements </w:t>
      </w:r>
      <w:proofErr w:type="spellStart"/>
      <w:r>
        <w:t>OnInit</w:t>
      </w:r>
      <w:proofErr w:type="spellEnd"/>
      <w:r>
        <w:t xml:space="preserve"> {</w:t>
      </w:r>
    </w:p>
    <w:p w14:paraId="33E66606" w14:textId="77777777" w:rsidR="00901022" w:rsidRDefault="00901022" w:rsidP="00901022"/>
    <w:p w14:paraId="28E4C34E" w14:textId="77777777" w:rsidR="00901022" w:rsidRDefault="00901022" w:rsidP="00901022">
      <w:r>
        <w:t xml:space="preserve">  </w:t>
      </w:r>
      <w:proofErr w:type="spellStart"/>
      <w:r>
        <w:t>registerFormGroup</w:t>
      </w:r>
      <w:proofErr w:type="spellEnd"/>
      <w:r>
        <w:t xml:space="preserve">: </w:t>
      </w:r>
      <w:proofErr w:type="spellStart"/>
      <w:r>
        <w:t>FormGroup</w:t>
      </w:r>
      <w:proofErr w:type="spellEnd"/>
      <w:r>
        <w:t xml:space="preserve"> = </w:t>
      </w:r>
      <w:proofErr w:type="spellStart"/>
      <w:r>
        <w:t>this.fb.group</w:t>
      </w:r>
      <w:proofErr w:type="spellEnd"/>
      <w:r>
        <w:t>({</w:t>
      </w:r>
    </w:p>
    <w:p w14:paraId="6B2559FB" w14:textId="77777777" w:rsidR="00901022" w:rsidRDefault="00901022" w:rsidP="00901022">
      <w:r>
        <w:t xml:space="preserve">    </w:t>
      </w:r>
      <w:proofErr w:type="spellStart"/>
      <w:r>
        <w:t>emailaddress</w:t>
      </w:r>
      <w:proofErr w:type="spellEnd"/>
      <w:r>
        <w:t>: ['', [</w:t>
      </w:r>
      <w:proofErr w:type="spellStart"/>
      <w:r>
        <w:t>Validators.required</w:t>
      </w:r>
      <w:proofErr w:type="spellEnd"/>
      <w:r>
        <w:t xml:space="preserve">, </w:t>
      </w:r>
      <w:proofErr w:type="spellStart"/>
      <w:r>
        <w:t>Validators.email</w:t>
      </w:r>
      <w:proofErr w:type="spellEnd"/>
      <w:r>
        <w:t>]],</w:t>
      </w:r>
    </w:p>
    <w:p w14:paraId="12F9D970" w14:textId="77777777" w:rsidR="00901022" w:rsidRDefault="00901022" w:rsidP="00901022">
      <w:r>
        <w:t xml:space="preserve">    password: ['', [</w:t>
      </w:r>
      <w:proofErr w:type="spellStart"/>
      <w:r>
        <w:t>Validators.required</w:t>
      </w:r>
      <w:proofErr w:type="spellEnd"/>
      <w:r>
        <w:t xml:space="preserve">, </w:t>
      </w:r>
      <w:proofErr w:type="spellStart"/>
      <w:r>
        <w:t>Validators.minLength</w:t>
      </w:r>
      <w:proofErr w:type="spellEnd"/>
      <w:r>
        <w:t xml:space="preserve">(6), </w:t>
      </w:r>
      <w:proofErr w:type="spellStart"/>
      <w:r>
        <w:t>Validators.maxLength</w:t>
      </w:r>
      <w:proofErr w:type="spellEnd"/>
      <w:r>
        <w:t>(16)]],</w:t>
      </w:r>
    </w:p>
    <w:p w14:paraId="16175CDB" w14:textId="77777777" w:rsidR="00901022" w:rsidRDefault="00901022" w:rsidP="00901022">
      <w:r>
        <w:t xml:space="preserve">  })</w:t>
      </w:r>
    </w:p>
    <w:p w14:paraId="1951F5C2" w14:textId="77777777" w:rsidR="00901022" w:rsidRDefault="00901022" w:rsidP="00901022"/>
    <w:p w14:paraId="784DCFCA" w14:textId="77777777" w:rsidR="00901022" w:rsidRDefault="00901022" w:rsidP="00901022">
      <w:r>
        <w:t xml:space="preserve">  constructor(private router: Router, private </w:t>
      </w:r>
      <w:proofErr w:type="spellStart"/>
      <w:r>
        <w:t>apiService</w:t>
      </w:r>
      <w:proofErr w:type="spellEnd"/>
      <w:r>
        <w:t xml:space="preserve">: </w:t>
      </w:r>
      <w:proofErr w:type="spellStart"/>
      <w:r>
        <w:t>APIService</w:t>
      </w:r>
      <w:proofErr w:type="spellEnd"/>
      <w:r>
        <w:t xml:space="preserve">, private fb: </w:t>
      </w:r>
      <w:proofErr w:type="spellStart"/>
      <w:r>
        <w:t>FormBuilder</w:t>
      </w:r>
      <w:proofErr w:type="spellEnd"/>
      <w:r>
        <w:t xml:space="preserve">, private </w:t>
      </w:r>
      <w:proofErr w:type="spellStart"/>
      <w:r>
        <w:t>snackBar</w:t>
      </w:r>
      <w:proofErr w:type="spellEnd"/>
      <w:r>
        <w:t xml:space="preserve">: </w:t>
      </w:r>
      <w:proofErr w:type="spellStart"/>
      <w:r>
        <w:t>MatSnackBar</w:t>
      </w:r>
      <w:proofErr w:type="spellEnd"/>
      <w:r>
        <w:t xml:space="preserve">) { </w:t>
      </w:r>
    </w:p>
    <w:p w14:paraId="5C29810D" w14:textId="77777777" w:rsidR="00901022" w:rsidRDefault="00901022" w:rsidP="00901022"/>
    <w:p w14:paraId="3F48B58D" w14:textId="77777777" w:rsidR="00901022" w:rsidRDefault="00901022" w:rsidP="00901022">
      <w:r>
        <w:t xml:space="preserve">    </w:t>
      </w:r>
    </w:p>
    <w:p w14:paraId="6369B64A" w14:textId="77777777" w:rsidR="00901022" w:rsidRDefault="00901022" w:rsidP="00901022">
      <w:r>
        <w:t xml:space="preserve">  }</w:t>
      </w:r>
    </w:p>
    <w:p w14:paraId="69832D71" w14:textId="77777777" w:rsidR="00901022" w:rsidRDefault="00901022" w:rsidP="00901022"/>
    <w:p w14:paraId="68732BDA" w14:textId="77777777" w:rsidR="00901022" w:rsidRDefault="00901022" w:rsidP="00901022">
      <w:r>
        <w:t xml:space="preserve">  </w:t>
      </w:r>
      <w:proofErr w:type="spellStart"/>
      <w:r>
        <w:t>ngOnInit</w:t>
      </w:r>
      <w:proofErr w:type="spellEnd"/>
      <w:r>
        <w:t>(): void {</w:t>
      </w:r>
    </w:p>
    <w:p w14:paraId="2566484D" w14:textId="77777777" w:rsidR="00901022" w:rsidRDefault="00901022" w:rsidP="00901022">
      <w:r>
        <w:t xml:space="preserve">  }</w:t>
      </w:r>
    </w:p>
    <w:p w14:paraId="5FF08059" w14:textId="77777777" w:rsidR="00901022" w:rsidRDefault="00901022" w:rsidP="00901022"/>
    <w:p w14:paraId="2878B006" w14:textId="77777777" w:rsidR="00901022" w:rsidRDefault="00901022" w:rsidP="00901022">
      <w:r>
        <w:t xml:space="preserve">  </w:t>
      </w:r>
      <w:proofErr w:type="spellStart"/>
      <w:r>
        <w:t>RegisterUser</w:t>
      </w:r>
      <w:proofErr w:type="spellEnd"/>
      <w:r>
        <w:t>(){</w:t>
      </w:r>
    </w:p>
    <w:p w14:paraId="390599EA" w14:textId="77777777" w:rsidR="00901022" w:rsidRDefault="00901022" w:rsidP="00901022"/>
    <w:p w14:paraId="26EE87A4" w14:textId="77777777" w:rsidR="00901022" w:rsidRDefault="00901022" w:rsidP="00901022">
      <w:r>
        <w:t xml:space="preserve">    if(</w:t>
      </w:r>
      <w:proofErr w:type="spellStart"/>
      <w:r>
        <w:t>this.registerFormGroup.valid</w:t>
      </w:r>
      <w:proofErr w:type="spellEnd"/>
      <w:r>
        <w:t>)</w:t>
      </w:r>
    </w:p>
    <w:p w14:paraId="27D66C0E" w14:textId="77777777" w:rsidR="00901022" w:rsidRDefault="00901022" w:rsidP="00901022">
      <w:r>
        <w:t xml:space="preserve">    {</w:t>
      </w:r>
    </w:p>
    <w:p w14:paraId="67FC27E1" w14:textId="77777777" w:rsidR="00901022" w:rsidRDefault="00901022" w:rsidP="00901022">
      <w:r>
        <w:t xml:space="preserve">        this.apiService.RegisterUser(this.registerFormGroup.value).subscribe(() =&gt; {</w:t>
      </w:r>
    </w:p>
    <w:p w14:paraId="4F92D7ED" w14:textId="77777777" w:rsidR="00901022" w:rsidRDefault="00901022" w:rsidP="00901022">
      <w:r>
        <w:t xml:space="preserve">        </w:t>
      </w:r>
      <w:proofErr w:type="spellStart"/>
      <w:r>
        <w:t>this.registerFormGroup.reset</w:t>
      </w:r>
      <w:proofErr w:type="spellEnd"/>
      <w:r>
        <w:t>();</w:t>
      </w:r>
    </w:p>
    <w:p w14:paraId="4F727C3C" w14:textId="77777777" w:rsidR="00901022" w:rsidRDefault="00901022" w:rsidP="00901022">
      <w:r>
        <w:t xml:space="preserve">        </w:t>
      </w:r>
      <w:proofErr w:type="spellStart"/>
      <w:r>
        <w:t>this.router.navigate</w:t>
      </w:r>
      <w:proofErr w:type="spellEnd"/>
      <w:r>
        <w:t xml:space="preserve">(['']).then((navigated: </w:t>
      </w:r>
      <w:proofErr w:type="spellStart"/>
      <w:r>
        <w:t>boolean</w:t>
      </w:r>
      <w:proofErr w:type="spellEnd"/>
      <w:r>
        <w:t>) =&gt; {</w:t>
      </w:r>
    </w:p>
    <w:p w14:paraId="7614DB2B" w14:textId="77777777" w:rsidR="00901022" w:rsidRDefault="00901022" w:rsidP="00901022">
      <w:r>
        <w:t xml:space="preserve">          if(navigated) {</w:t>
      </w:r>
    </w:p>
    <w:p w14:paraId="1928E481" w14:textId="77777777" w:rsidR="00901022" w:rsidRDefault="00901022" w:rsidP="00901022">
      <w:r>
        <w:t xml:space="preserve">            </w:t>
      </w:r>
      <w:proofErr w:type="spellStart"/>
      <w:r>
        <w:t>this.snackBar.open</w:t>
      </w:r>
      <w:proofErr w:type="spellEnd"/>
      <w:r>
        <w:t>(`Registered successfully`, 'X', {duration: 5000});</w:t>
      </w:r>
    </w:p>
    <w:p w14:paraId="50D2E149" w14:textId="77777777" w:rsidR="00901022" w:rsidRDefault="00901022" w:rsidP="00901022">
      <w:r>
        <w:t xml:space="preserve">          }</w:t>
      </w:r>
    </w:p>
    <w:p w14:paraId="45197EBE" w14:textId="77777777" w:rsidR="00901022" w:rsidRDefault="00901022" w:rsidP="00901022">
      <w:r>
        <w:t xml:space="preserve">       });</w:t>
      </w:r>
    </w:p>
    <w:p w14:paraId="7E2014F6" w14:textId="77777777" w:rsidR="00901022" w:rsidRDefault="00901022" w:rsidP="00901022">
      <w:r>
        <w:t xml:space="preserve">      })</w:t>
      </w:r>
    </w:p>
    <w:p w14:paraId="4111671F" w14:textId="4054B23C" w:rsidR="008A085E" w:rsidRDefault="00901022" w:rsidP="00901022">
      <w:r>
        <w:t xml:space="preserve">    }</w:t>
      </w:r>
    </w:p>
    <w:p w14:paraId="0C4681B7" w14:textId="77777777" w:rsidR="008A085E" w:rsidRDefault="008A085E">
      <w:r>
        <w:br w:type="page"/>
      </w:r>
    </w:p>
    <w:p w14:paraId="3F5BD059" w14:textId="5D860E78" w:rsidR="00901022" w:rsidRDefault="008A085E" w:rsidP="008A085E">
      <w:pPr>
        <w:pStyle w:val="Heading2"/>
      </w:pPr>
      <w:bookmarkStart w:id="7" w:name="_Toc138256748"/>
      <w:proofErr w:type="spellStart"/>
      <w:r>
        <w:lastRenderedPageBreak/>
        <w:t>Api.service.ts</w:t>
      </w:r>
      <w:bookmarkEnd w:id="7"/>
      <w:proofErr w:type="spellEnd"/>
    </w:p>
    <w:p w14:paraId="661D7E1A" w14:textId="77777777" w:rsidR="008A085E" w:rsidRDefault="008A085E" w:rsidP="008A085E"/>
    <w:p w14:paraId="734A625D" w14:textId="77777777" w:rsidR="008A085E" w:rsidRDefault="008A085E" w:rsidP="008A085E">
      <w:r>
        <w:t xml:space="preserve">export class </w:t>
      </w:r>
      <w:proofErr w:type="spellStart"/>
      <w:r>
        <w:t>APIService</w:t>
      </w:r>
      <w:proofErr w:type="spellEnd"/>
      <w:r>
        <w:t xml:space="preserve"> {</w:t>
      </w:r>
    </w:p>
    <w:p w14:paraId="07AC734A" w14:textId="77777777" w:rsidR="008A085E" w:rsidRDefault="008A085E" w:rsidP="008A085E"/>
    <w:p w14:paraId="7DCF87C4" w14:textId="77777777" w:rsidR="008A085E" w:rsidRDefault="008A085E" w:rsidP="008A085E">
      <w:proofErr w:type="spellStart"/>
      <w:r>
        <w:t>apiUrl</w:t>
      </w:r>
      <w:proofErr w:type="spellEnd"/>
      <w:r>
        <w:t xml:space="preserve"> = 'http://localhost:5240/api/'</w:t>
      </w:r>
    </w:p>
    <w:p w14:paraId="1D9858A6" w14:textId="77777777" w:rsidR="008A085E" w:rsidRDefault="008A085E" w:rsidP="008A085E"/>
    <w:p w14:paraId="788DA840" w14:textId="77777777" w:rsidR="008A085E" w:rsidRDefault="008A085E" w:rsidP="008A085E">
      <w:proofErr w:type="spellStart"/>
      <w:r>
        <w:t>httpOptions</w:t>
      </w:r>
      <w:proofErr w:type="spellEnd"/>
      <w:r>
        <w:t xml:space="preserve"> ={</w:t>
      </w:r>
    </w:p>
    <w:p w14:paraId="6D7C982F" w14:textId="77777777" w:rsidR="008A085E" w:rsidRDefault="008A085E" w:rsidP="008A085E">
      <w:r>
        <w:t xml:space="preserve">  headers: new </w:t>
      </w:r>
      <w:proofErr w:type="spellStart"/>
      <w:r>
        <w:t>HttpHeaders</w:t>
      </w:r>
      <w:proofErr w:type="spellEnd"/>
      <w:r>
        <w:t>({</w:t>
      </w:r>
    </w:p>
    <w:p w14:paraId="5FE72381" w14:textId="77777777" w:rsidR="008A085E" w:rsidRDefault="008A085E" w:rsidP="008A085E">
      <w:r>
        <w:t xml:space="preserve">    </w:t>
      </w:r>
      <w:proofErr w:type="spellStart"/>
      <w:r>
        <w:t>ContentType</w:t>
      </w:r>
      <w:proofErr w:type="spellEnd"/>
      <w:r>
        <w:t>: 'application/</w:t>
      </w:r>
      <w:proofErr w:type="spellStart"/>
      <w:r>
        <w:t>json</w:t>
      </w:r>
      <w:proofErr w:type="spellEnd"/>
      <w:r>
        <w:t>'</w:t>
      </w:r>
    </w:p>
    <w:p w14:paraId="414A0360" w14:textId="77777777" w:rsidR="008A085E" w:rsidRDefault="008A085E" w:rsidP="008A085E">
      <w:r>
        <w:t xml:space="preserve">  })</w:t>
      </w:r>
    </w:p>
    <w:p w14:paraId="4F7048D9" w14:textId="77777777" w:rsidR="008A085E" w:rsidRDefault="008A085E" w:rsidP="008A085E">
      <w:r>
        <w:t>}</w:t>
      </w:r>
    </w:p>
    <w:p w14:paraId="21A797E8" w14:textId="77777777" w:rsidR="008A085E" w:rsidRDefault="008A085E" w:rsidP="008A085E">
      <w:r>
        <w:t xml:space="preserve">  constructor(private </w:t>
      </w:r>
      <w:proofErr w:type="spellStart"/>
      <w:r>
        <w:t>httpClient</w:t>
      </w:r>
      <w:proofErr w:type="spellEnd"/>
      <w:r>
        <w:t xml:space="preserve">: </w:t>
      </w:r>
      <w:proofErr w:type="spellStart"/>
      <w:r>
        <w:t>HttpClient</w:t>
      </w:r>
      <w:proofErr w:type="spellEnd"/>
      <w:r>
        <w:t>) {</w:t>
      </w:r>
    </w:p>
    <w:p w14:paraId="357B686A" w14:textId="77777777" w:rsidR="008A085E" w:rsidRDefault="008A085E" w:rsidP="008A085E">
      <w:r>
        <w:t xml:space="preserve">  }</w:t>
      </w:r>
    </w:p>
    <w:p w14:paraId="5A6168C6" w14:textId="77777777" w:rsidR="008A085E" w:rsidRDefault="008A085E" w:rsidP="008A085E"/>
    <w:p w14:paraId="65FD4B98" w14:textId="77777777" w:rsidR="008A085E" w:rsidRDefault="008A085E" w:rsidP="008A085E">
      <w:r>
        <w:t xml:space="preserve">  </w:t>
      </w:r>
      <w:proofErr w:type="spellStart"/>
      <w:r>
        <w:t>RegisterUser</w:t>
      </w:r>
      <w:proofErr w:type="spellEnd"/>
      <w:r>
        <w:t>(</w:t>
      </w:r>
      <w:proofErr w:type="spellStart"/>
      <w:r>
        <w:t>registerUser</w:t>
      </w:r>
      <w:proofErr w:type="spellEnd"/>
      <w:r>
        <w:t xml:space="preserve">: </w:t>
      </w:r>
      <w:proofErr w:type="spellStart"/>
      <w:r>
        <w:t>RegisterUser</w:t>
      </w:r>
      <w:proofErr w:type="spellEnd"/>
      <w:r>
        <w:t>){</w:t>
      </w:r>
    </w:p>
    <w:p w14:paraId="4149F3FD" w14:textId="77777777" w:rsidR="008A085E" w:rsidRDefault="008A085E" w:rsidP="008A085E">
      <w:r>
        <w:t xml:space="preserve">    return </w:t>
      </w:r>
      <w:proofErr w:type="spellStart"/>
      <w:r>
        <w:t>this.httpClient.post</w:t>
      </w:r>
      <w:proofErr w:type="spellEnd"/>
      <w:r>
        <w:t>(`${</w:t>
      </w:r>
      <w:proofErr w:type="spellStart"/>
      <w:r>
        <w:t>this.apiUrl</w:t>
      </w:r>
      <w:proofErr w:type="spellEnd"/>
      <w:r>
        <w:t xml:space="preserve">}Authentication/Register`, </w:t>
      </w:r>
      <w:proofErr w:type="spellStart"/>
      <w:r>
        <w:t>registerUser</w:t>
      </w:r>
      <w:proofErr w:type="spellEnd"/>
      <w:r>
        <w:t xml:space="preserve">, </w:t>
      </w:r>
      <w:proofErr w:type="spellStart"/>
      <w:r>
        <w:t>this.httpOptions</w:t>
      </w:r>
      <w:proofErr w:type="spellEnd"/>
      <w:r>
        <w:t>)</w:t>
      </w:r>
    </w:p>
    <w:p w14:paraId="4D220EB8" w14:textId="77777777" w:rsidR="008A085E" w:rsidRDefault="008A085E" w:rsidP="008A085E">
      <w:r>
        <w:t xml:space="preserve">  }</w:t>
      </w:r>
    </w:p>
    <w:p w14:paraId="6DEDDD2E" w14:textId="77777777" w:rsidR="008A085E" w:rsidRDefault="008A085E" w:rsidP="008A085E"/>
    <w:p w14:paraId="594B1C14" w14:textId="77777777" w:rsidR="008A085E" w:rsidRDefault="008A085E" w:rsidP="008A085E">
      <w:r>
        <w:t xml:space="preserve">  </w:t>
      </w:r>
      <w:proofErr w:type="spellStart"/>
      <w:r>
        <w:t>LoginUser</w:t>
      </w:r>
      <w:proofErr w:type="spellEnd"/>
      <w:r>
        <w:t>(</w:t>
      </w:r>
      <w:proofErr w:type="spellStart"/>
      <w:r>
        <w:t>loginUser</w:t>
      </w:r>
      <w:proofErr w:type="spellEnd"/>
      <w:r>
        <w:t xml:space="preserve">: </w:t>
      </w:r>
      <w:proofErr w:type="spellStart"/>
      <w:r>
        <w:t>LoginUser</w:t>
      </w:r>
      <w:proofErr w:type="spellEnd"/>
      <w:r>
        <w:t>){</w:t>
      </w:r>
    </w:p>
    <w:p w14:paraId="31811A89" w14:textId="77777777" w:rsidR="008A085E" w:rsidRDefault="008A085E" w:rsidP="008A085E">
      <w:r>
        <w:t xml:space="preserve">    return </w:t>
      </w:r>
      <w:proofErr w:type="spellStart"/>
      <w:r>
        <w:t>this.httpClient.post</w:t>
      </w:r>
      <w:proofErr w:type="spellEnd"/>
      <w:r>
        <w:t>&lt;User&gt;(`${</w:t>
      </w:r>
      <w:proofErr w:type="spellStart"/>
      <w:r>
        <w:t>this.apiUrl</w:t>
      </w:r>
      <w:proofErr w:type="spellEnd"/>
      <w:r>
        <w:t xml:space="preserve">}Authentication/Login`, </w:t>
      </w:r>
      <w:proofErr w:type="spellStart"/>
      <w:r>
        <w:t>loginUser</w:t>
      </w:r>
      <w:proofErr w:type="spellEnd"/>
      <w:r>
        <w:t xml:space="preserve">, </w:t>
      </w:r>
      <w:proofErr w:type="spellStart"/>
      <w:r>
        <w:t>this.httpOptions</w:t>
      </w:r>
      <w:proofErr w:type="spellEnd"/>
      <w:r>
        <w:t>)</w:t>
      </w:r>
    </w:p>
    <w:p w14:paraId="62058F92" w14:textId="40E3C97E" w:rsidR="008A085E" w:rsidRDefault="008A085E" w:rsidP="008A085E">
      <w:r>
        <w:t xml:space="preserve">  }</w:t>
      </w:r>
    </w:p>
    <w:p w14:paraId="4232071E" w14:textId="77777777" w:rsidR="008A085E" w:rsidRDefault="008A085E" w:rsidP="008A085E"/>
    <w:p w14:paraId="272C01FC" w14:textId="3CE3FDBB" w:rsidR="008A085E" w:rsidRDefault="008A085E" w:rsidP="008A085E">
      <w:pPr>
        <w:pStyle w:val="Heading2"/>
      </w:pPr>
      <w:bookmarkStart w:id="8" w:name="_Toc138256749"/>
      <w:r>
        <w:t>Logout</w:t>
      </w:r>
      <w:bookmarkEnd w:id="8"/>
    </w:p>
    <w:p w14:paraId="414E2174" w14:textId="77777777" w:rsidR="008A085E" w:rsidRDefault="008A085E" w:rsidP="008A085E">
      <w:r>
        <w:t xml:space="preserve">  logout(){</w:t>
      </w:r>
    </w:p>
    <w:p w14:paraId="6D663767" w14:textId="77777777" w:rsidR="008A085E" w:rsidRDefault="008A085E" w:rsidP="008A085E">
      <w:r>
        <w:t xml:space="preserve">    if(</w:t>
      </w:r>
      <w:proofErr w:type="spellStart"/>
      <w:r>
        <w:t>localStorage.getItem</w:t>
      </w:r>
      <w:proofErr w:type="spellEnd"/>
      <w:r>
        <w:t>('User'))</w:t>
      </w:r>
    </w:p>
    <w:p w14:paraId="05686993" w14:textId="77777777" w:rsidR="008A085E" w:rsidRDefault="008A085E" w:rsidP="008A085E">
      <w:r>
        <w:t xml:space="preserve">    {</w:t>
      </w:r>
    </w:p>
    <w:p w14:paraId="11A6E952" w14:textId="77777777" w:rsidR="008A085E" w:rsidRDefault="008A085E" w:rsidP="008A085E">
      <w:r>
        <w:t xml:space="preserve">      </w:t>
      </w:r>
      <w:proofErr w:type="spellStart"/>
      <w:r>
        <w:t>localStorage.removeItem</w:t>
      </w:r>
      <w:proofErr w:type="spellEnd"/>
      <w:r>
        <w:t>('User')</w:t>
      </w:r>
    </w:p>
    <w:p w14:paraId="4B51BC1D" w14:textId="77777777" w:rsidR="008A085E" w:rsidRDefault="008A085E" w:rsidP="008A085E">
      <w:r>
        <w:t xml:space="preserve">      </w:t>
      </w:r>
      <w:proofErr w:type="spellStart"/>
      <w:r>
        <w:t>this.router.navigateByUrl</w:t>
      </w:r>
      <w:proofErr w:type="spellEnd"/>
      <w:r>
        <w:t>('login');</w:t>
      </w:r>
    </w:p>
    <w:p w14:paraId="19AA8FC3" w14:textId="77777777" w:rsidR="008A085E" w:rsidRDefault="008A085E" w:rsidP="008A085E">
      <w:r>
        <w:t xml:space="preserve">    }</w:t>
      </w:r>
    </w:p>
    <w:p w14:paraId="6B392482" w14:textId="53620B30" w:rsidR="00622565" w:rsidRDefault="008A085E" w:rsidP="008A085E">
      <w:r>
        <w:t xml:space="preserve">  }</w:t>
      </w:r>
    </w:p>
    <w:p w14:paraId="781EDF1B" w14:textId="3C6A5953" w:rsidR="008A085E" w:rsidRDefault="00622565" w:rsidP="00622565">
      <w:pPr>
        <w:pStyle w:val="Heading1"/>
      </w:pPr>
      <w:r>
        <w:br w:type="page"/>
      </w:r>
      <w:bookmarkStart w:id="9" w:name="_Toc138256750"/>
      <w:r>
        <w:lastRenderedPageBreak/>
        <w:t>Example</w:t>
      </w:r>
      <w:r w:rsidR="00A0651D">
        <w:t xml:space="preserve"> (with roles)</w:t>
      </w:r>
      <w:bookmarkEnd w:id="9"/>
    </w:p>
    <w:p w14:paraId="3B83E88B" w14:textId="3B7101B1" w:rsidR="00622565" w:rsidRDefault="007F2B12" w:rsidP="00622565">
      <w:proofErr w:type="spellStart"/>
      <w:r>
        <w:t>s</w:t>
      </w:r>
      <w:r w:rsidR="00622565">
        <w:t>ecurity.</w:t>
      </w:r>
      <w:r>
        <w:t>component.</w:t>
      </w:r>
      <w:r w:rsidR="00622565">
        <w:t>ts</w:t>
      </w:r>
      <w:proofErr w:type="spellEnd"/>
      <w:r w:rsidR="008830A4">
        <w:t>:</w:t>
      </w:r>
    </w:p>
    <w:p w14:paraId="4C6B7F93" w14:textId="77777777" w:rsidR="003438C3" w:rsidRDefault="003438C3" w:rsidP="003438C3">
      <w:r>
        <w:t xml:space="preserve">import { Component, </w:t>
      </w:r>
      <w:proofErr w:type="spellStart"/>
      <w:r>
        <w:t>OnInit</w:t>
      </w:r>
      <w:proofErr w:type="spellEnd"/>
      <w:r>
        <w:t xml:space="preserve"> } from '@angular/core';</w:t>
      </w:r>
    </w:p>
    <w:p w14:paraId="530A03CA" w14:textId="77777777" w:rsidR="003438C3" w:rsidRDefault="003438C3" w:rsidP="003438C3"/>
    <w:p w14:paraId="424050F9" w14:textId="77777777" w:rsidR="003438C3" w:rsidRDefault="003438C3" w:rsidP="003438C3">
      <w:r>
        <w:t>interface User {</w:t>
      </w:r>
    </w:p>
    <w:p w14:paraId="386F2C36" w14:textId="77777777" w:rsidR="003438C3" w:rsidRDefault="003438C3" w:rsidP="003438C3">
      <w:r>
        <w:t xml:space="preserve">  username: string;</w:t>
      </w:r>
    </w:p>
    <w:p w14:paraId="1BFFDF99" w14:textId="77777777" w:rsidR="003438C3" w:rsidRDefault="003438C3" w:rsidP="003438C3">
      <w:r>
        <w:t xml:space="preserve">  password: string;</w:t>
      </w:r>
    </w:p>
    <w:p w14:paraId="4231AB1A" w14:textId="77777777" w:rsidR="003438C3" w:rsidRDefault="003438C3" w:rsidP="003438C3">
      <w:r>
        <w:t xml:space="preserve">  role: string;</w:t>
      </w:r>
    </w:p>
    <w:p w14:paraId="067DD8F8" w14:textId="77777777" w:rsidR="003438C3" w:rsidRDefault="003438C3" w:rsidP="003438C3">
      <w:r>
        <w:t>}</w:t>
      </w:r>
    </w:p>
    <w:p w14:paraId="24F95160" w14:textId="77777777" w:rsidR="003438C3" w:rsidRDefault="003438C3" w:rsidP="003438C3"/>
    <w:p w14:paraId="0BB39AF5" w14:textId="77777777" w:rsidR="003438C3" w:rsidRDefault="003438C3" w:rsidP="003438C3">
      <w:r>
        <w:t>@Component({</w:t>
      </w:r>
    </w:p>
    <w:p w14:paraId="044C5CA2" w14:textId="77777777" w:rsidR="003438C3" w:rsidRDefault="003438C3" w:rsidP="003438C3">
      <w:r>
        <w:t xml:space="preserve">  selector: 'app-security',</w:t>
      </w:r>
    </w:p>
    <w:p w14:paraId="008A6C1A" w14:textId="77777777" w:rsidR="003438C3" w:rsidRDefault="003438C3" w:rsidP="003438C3">
      <w:r>
        <w:t xml:space="preserve">  </w:t>
      </w:r>
      <w:proofErr w:type="spellStart"/>
      <w:r>
        <w:t>templateUrl</w:t>
      </w:r>
      <w:proofErr w:type="spellEnd"/>
      <w:r>
        <w:t>: './security.component.html',</w:t>
      </w:r>
    </w:p>
    <w:p w14:paraId="5961CC3A" w14:textId="77777777" w:rsidR="003438C3" w:rsidRDefault="003438C3" w:rsidP="003438C3">
      <w:r>
        <w:t xml:space="preserve">  </w:t>
      </w:r>
      <w:proofErr w:type="spellStart"/>
      <w:r>
        <w:t>styleUrls</w:t>
      </w:r>
      <w:proofErr w:type="spellEnd"/>
      <w:r>
        <w:t>: ['./security.component.css'],</w:t>
      </w:r>
    </w:p>
    <w:p w14:paraId="17E4C269" w14:textId="77777777" w:rsidR="003438C3" w:rsidRDefault="003438C3" w:rsidP="003438C3">
      <w:r>
        <w:t>})</w:t>
      </w:r>
    </w:p>
    <w:p w14:paraId="3E030651" w14:textId="77777777" w:rsidR="003438C3" w:rsidRDefault="003438C3" w:rsidP="003438C3">
      <w:r>
        <w:t xml:space="preserve">export class </w:t>
      </w:r>
      <w:proofErr w:type="spellStart"/>
      <w:r>
        <w:t>SecurityComponent</w:t>
      </w:r>
      <w:proofErr w:type="spellEnd"/>
      <w:r>
        <w:t xml:space="preserve"> implements </w:t>
      </w:r>
      <w:proofErr w:type="spellStart"/>
      <w:r>
        <w:t>OnInit</w:t>
      </w:r>
      <w:proofErr w:type="spellEnd"/>
      <w:r>
        <w:t xml:space="preserve"> {</w:t>
      </w:r>
    </w:p>
    <w:p w14:paraId="151638E8" w14:textId="77777777" w:rsidR="003438C3" w:rsidRDefault="003438C3" w:rsidP="003438C3">
      <w:r>
        <w:t xml:space="preserve">  users: User[] = [</w:t>
      </w:r>
    </w:p>
    <w:p w14:paraId="1091C9D7" w14:textId="77777777" w:rsidR="003438C3" w:rsidRDefault="003438C3" w:rsidP="003438C3">
      <w:r>
        <w:t xml:space="preserve">    { username: '</w:t>
      </w:r>
      <w:proofErr w:type="spellStart"/>
      <w:r>
        <w:t>Ziel</w:t>
      </w:r>
      <w:proofErr w:type="spellEnd"/>
      <w:r>
        <w:t>', password: '</w:t>
      </w:r>
      <w:proofErr w:type="spellStart"/>
      <w:r>
        <w:t>Ziel123</w:t>
      </w:r>
      <w:proofErr w:type="spellEnd"/>
      <w:r>
        <w:t>', role: 'Admin' },</w:t>
      </w:r>
    </w:p>
    <w:p w14:paraId="43F9015D" w14:textId="77777777" w:rsidR="003438C3" w:rsidRDefault="003438C3" w:rsidP="003438C3">
      <w:r>
        <w:t xml:space="preserve">    { username: 'Phil', password: '</w:t>
      </w:r>
      <w:proofErr w:type="spellStart"/>
      <w:r>
        <w:t>Phil123</w:t>
      </w:r>
      <w:proofErr w:type="spellEnd"/>
      <w:r>
        <w:t>', role: 'Employee' },</w:t>
      </w:r>
    </w:p>
    <w:p w14:paraId="42B638D5" w14:textId="77777777" w:rsidR="003438C3" w:rsidRDefault="003438C3" w:rsidP="003438C3">
      <w:r>
        <w:t xml:space="preserve">    { username: 'Jacques', password: '</w:t>
      </w:r>
      <w:proofErr w:type="spellStart"/>
      <w:r>
        <w:t>Jacques123</w:t>
      </w:r>
      <w:proofErr w:type="spellEnd"/>
      <w:r>
        <w:t>', role: 'Employee' },</w:t>
      </w:r>
    </w:p>
    <w:p w14:paraId="63AF1A5E" w14:textId="77777777" w:rsidR="003438C3" w:rsidRDefault="003438C3" w:rsidP="003438C3">
      <w:r>
        <w:t xml:space="preserve">  ];</w:t>
      </w:r>
    </w:p>
    <w:p w14:paraId="4F9383EE" w14:textId="77777777" w:rsidR="003438C3" w:rsidRDefault="003438C3" w:rsidP="003438C3"/>
    <w:p w14:paraId="69391DFF" w14:textId="77777777" w:rsidR="003438C3" w:rsidRDefault="003438C3" w:rsidP="003438C3">
      <w:r>
        <w:t xml:space="preserve">  </w:t>
      </w:r>
      <w:proofErr w:type="spellStart"/>
      <w:r>
        <w:t>isLoggedIn</w:t>
      </w:r>
      <w:proofErr w:type="spellEnd"/>
      <w:r>
        <w:t xml:space="preserve"> = false;</w:t>
      </w:r>
    </w:p>
    <w:p w14:paraId="4F40A5FD" w14:textId="77777777" w:rsidR="003438C3" w:rsidRDefault="003438C3" w:rsidP="003438C3">
      <w:r>
        <w:t xml:space="preserve">  </w:t>
      </w:r>
      <w:proofErr w:type="spellStart"/>
      <w:r>
        <w:t>currentUser</w:t>
      </w:r>
      <w:proofErr w:type="spellEnd"/>
      <w:r>
        <w:t>: User | null = null;</w:t>
      </w:r>
    </w:p>
    <w:p w14:paraId="7E2CB964" w14:textId="77777777" w:rsidR="003438C3" w:rsidRDefault="003438C3" w:rsidP="003438C3"/>
    <w:p w14:paraId="14D13368" w14:textId="77777777" w:rsidR="003438C3" w:rsidRDefault="003438C3" w:rsidP="003438C3">
      <w:r>
        <w:t xml:space="preserve">  </w:t>
      </w:r>
      <w:proofErr w:type="spellStart"/>
      <w:r>
        <w:t>ngOnInit</w:t>
      </w:r>
      <w:proofErr w:type="spellEnd"/>
      <w:r>
        <w:t>() {</w:t>
      </w:r>
    </w:p>
    <w:p w14:paraId="38ADDCD9" w14:textId="77777777" w:rsidR="003438C3" w:rsidRDefault="003438C3" w:rsidP="003438C3">
      <w:r>
        <w:t xml:space="preserve">    </w:t>
      </w:r>
      <w:proofErr w:type="spellStart"/>
      <w:r>
        <w:t>const</w:t>
      </w:r>
      <w:proofErr w:type="spellEnd"/>
      <w:r>
        <w:t xml:space="preserve"> token = </w:t>
      </w:r>
      <w:proofErr w:type="spellStart"/>
      <w:r>
        <w:t>localStorage.getItem</w:t>
      </w:r>
      <w:proofErr w:type="spellEnd"/>
      <w:r>
        <w:t>('token');</w:t>
      </w:r>
    </w:p>
    <w:p w14:paraId="00FE2FED" w14:textId="77777777" w:rsidR="003438C3" w:rsidRDefault="003438C3" w:rsidP="003438C3">
      <w:r>
        <w:t xml:space="preserve">    if (token) {</w:t>
      </w:r>
    </w:p>
    <w:p w14:paraId="32814854" w14:textId="77777777" w:rsidR="003438C3" w:rsidRDefault="003438C3" w:rsidP="003438C3">
      <w:r>
        <w:t xml:space="preserve">      </w:t>
      </w:r>
      <w:proofErr w:type="spellStart"/>
      <w:r>
        <w:t>this.isLoggedIn</w:t>
      </w:r>
      <w:proofErr w:type="spellEnd"/>
      <w:r>
        <w:t xml:space="preserve"> = true;</w:t>
      </w:r>
    </w:p>
    <w:p w14:paraId="24C07EF5" w14:textId="77777777" w:rsidR="003438C3" w:rsidRDefault="003438C3" w:rsidP="003438C3">
      <w:r>
        <w:t xml:space="preserve">      </w:t>
      </w:r>
      <w:proofErr w:type="spellStart"/>
      <w:r>
        <w:t>const</w:t>
      </w:r>
      <w:proofErr w:type="spellEnd"/>
      <w:r>
        <w:t xml:space="preserve"> user = </w:t>
      </w:r>
      <w:proofErr w:type="spellStart"/>
      <w:r>
        <w:t>this.users.find</w:t>
      </w:r>
      <w:proofErr w:type="spellEnd"/>
      <w:r>
        <w:t xml:space="preserve">((u) =&gt; </w:t>
      </w:r>
      <w:proofErr w:type="spellStart"/>
      <w:r>
        <w:t>u.username</w:t>
      </w:r>
      <w:proofErr w:type="spellEnd"/>
      <w:r>
        <w:t xml:space="preserve"> === token);</w:t>
      </w:r>
    </w:p>
    <w:p w14:paraId="07D34414" w14:textId="77777777" w:rsidR="003438C3" w:rsidRDefault="003438C3" w:rsidP="003438C3">
      <w:r>
        <w:t xml:space="preserve">      if (user) {</w:t>
      </w:r>
    </w:p>
    <w:p w14:paraId="4EE75E89" w14:textId="77777777" w:rsidR="003438C3" w:rsidRDefault="003438C3" w:rsidP="003438C3">
      <w:r>
        <w:lastRenderedPageBreak/>
        <w:t xml:space="preserve">        </w:t>
      </w:r>
      <w:proofErr w:type="spellStart"/>
      <w:r>
        <w:t>this.currentUser</w:t>
      </w:r>
      <w:proofErr w:type="spellEnd"/>
      <w:r>
        <w:t xml:space="preserve"> = user;</w:t>
      </w:r>
    </w:p>
    <w:p w14:paraId="1D2296DC" w14:textId="77777777" w:rsidR="003438C3" w:rsidRDefault="003438C3" w:rsidP="003438C3">
      <w:r>
        <w:t xml:space="preserve">      }</w:t>
      </w:r>
    </w:p>
    <w:p w14:paraId="53023310" w14:textId="77777777" w:rsidR="003438C3" w:rsidRDefault="003438C3" w:rsidP="003438C3">
      <w:r>
        <w:t xml:space="preserve">    }</w:t>
      </w:r>
    </w:p>
    <w:p w14:paraId="166DCF0C" w14:textId="77777777" w:rsidR="003438C3" w:rsidRDefault="003438C3" w:rsidP="003438C3">
      <w:r>
        <w:t xml:space="preserve">  }</w:t>
      </w:r>
    </w:p>
    <w:p w14:paraId="0DACB7DC" w14:textId="77777777" w:rsidR="003438C3" w:rsidRDefault="003438C3" w:rsidP="003438C3"/>
    <w:p w14:paraId="361624C0" w14:textId="77777777" w:rsidR="003438C3" w:rsidRDefault="003438C3" w:rsidP="003438C3">
      <w:r>
        <w:t xml:space="preserve">  login(username: string, password: string) {</w:t>
      </w:r>
    </w:p>
    <w:p w14:paraId="0A8CAB93" w14:textId="77777777" w:rsidR="003438C3" w:rsidRDefault="003438C3" w:rsidP="003438C3">
      <w:r>
        <w:t xml:space="preserve">    </w:t>
      </w:r>
      <w:proofErr w:type="spellStart"/>
      <w:r>
        <w:t>const</w:t>
      </w:r>
      <w:proofErr w:type="spellEnd"/>
      <w:r>
        <w:t xml:space="preserve"> user = </w:t>
      </w:r>
      <w:proofErr w:type="spellStart"/>
      <w:r>
        <w:t>this.users.find</w:t>
      </w:r>
      <w:proofErr w:type="spellEnd"/>
      <w:r>
        <w:t>(</w:t>
      </w:r>
    </w:p>
    <w:p w14:paraId="519EE75D" w14:textId="77777777" w:rsidR="003438C3" w:rsidRDefault="003438C3" w:rsidP="003438C3">
      <w:r>
        <w:t xml:space="preserve">      (u) =&gt; </w:t>
      </w:r>
      <w:proofErr w:type="spellStart"/>
      <w:r>
        <w:t>u.username</w:t>
      </w:r>
      <w:proofErr w:type="spellEnd"/>
      <w:r>
        <w:t xml:space="preserve"> === username &amp;&amp; </w:t>
      </w:r>
      <w:proofErr w:type="spellStart"/>
      <w:r>
        <w:t>u.password</w:t>
      </w:r>
      <w:proofErr w:type="spellEnd"/>
      <w:r>
        <w:t xml:space="preserve"> === password</w:t>
      </w:r>
    </w:p>
    <w:p w14:paraId="581EC721" w14:textId="77777777" w:rsidR="003438C3" w:rsidRDefault="003438C3" w:rsidP="003438C3">
      <w:r>
        <w:t xml:space="preserve">    );</w:t>
      </w:r>
    </w:p>
    <w:p w14:paraId="2FCA2FDB" w14:textId="77777777" w:rsidR="003438C3" w:rsidRDefault="003438C3" w:rsidP="003438C3">
      <w:r>
        <w:t xml:space="preserve">    if (user) {</w:t>
      </w:r>
    </w:p>
    <w:p w14:paraId="7A9AA97D" w14:textId="77777777" w:rsidR="003438C3" w:rsidRDefault="003438C3" w:rsidP="003438C3">
      <w:r>
        <w:t xml:space="preserve">      </w:t>
      </w:r>
      <w:proofErr w:type="spellStart"/>
      <w:r>
        <w:t>this.isLoggedIn</w:t>
      </w:r>
      <w:proofErr w:type="spellEnd"/>
      <w:r>
        <w:t xml:space="preserve"> = true;</w:t>
      </w:r>
    </w:p>
    <w:p w14:paraId="1A6524D0" w14:textId="77777777" w:rsidR="003438C3" w:rsidRDefault="003438C3" w:rsidP="003438C3">
      <w:r>
        <w:t xml:space="preserve">      </w:t>
      </w:r>
      <w:proofErr w:type="spellStart"/>
      <w:r>
        <w:t>this.currentUser</w:t>
      </w:r>
      <w:proofErr w:type="spellEnd"/>
      <w:r>
        <w:t xml:space="preserve"> = user;</w:t>
      </w:r>
    </w:p>
    <w:p w14:paraId="3541F18A" w14:textId="77777777" w:rsidR="003438C3" w:rsidRDefault="003438C3" w:rsidP="003438C3">
      <w:r>
        <w:t xml:space="preserve">      </w:t>
      </w:r>
      <w:proofErr w:type="spellStart"/>
      <w:r>
        <w:t>localStorage.setItem</w:t>
      </w:r>
      <w:proofErr w:type="spellEnd"/>
      <w:r>
        <w:t>('token', username);</w:t>
      </w:r>
    </w:p>
    <w:p w14:paraId="3DDC1AE4" w14:textId="77777777" w:rsidR="003438C3" w:rsidRDefault="003438C3" w:rsidP="003438C3">
      <w:r>
        <w:t xml:space="preserve">    } else {</w:t>
      </w:r>
    </w:p>
    <w:p w14:paraId="40007BEA" w14:textId="77777777" w:rsidR="003438C3" w:rsidRDefault="003438C3" w:rsidP="003438C3">
      <w:r>
        <w:t xml:space="preserve">      alert('Invalid username or password');</w:t>
      </w:r>
    </w:p>
    <w:p w14:paraId="6D9E86BD" w14:textId="77777777" w:rsidR="003438C3" w:rsidRDefault="003438C3" w:rsidP="003438C3">
      <w:r>
        <w:t xml:space="preserve">    }</w:t>
      </w:r>
    </w:p>
    <w:p w14:paraId="75A3EC7B" w14:textId="77777777" w:rsidR="003438C3" w:rsidRDefault="003438C3" w:rsidP="003438C3">
      <w:r>
        <w:t xml:space="preserve">  }</w:t>
      </w:r>
    </w:p>
    <w:p w14:paraId="2CB41336" w14:textId="77777777" w:rsidR="003438C3" w:rsidRDefault="003438C3" w:rsidP="003438C3"/>
    <w:p w14:paraId="1351C115" w14:textId="77777777" w:rsidR="003438C3" w:rsidRDefault="003438C3" w:rsidP="003438C3">
      <w:r>
        <w:t xml:space="preserve">  logout() {</w:t>
      </w:r>
    </w:p>
    <w:p w14:paraId="4268FA87" w14:textId="77777777" w:rsidR="003438C3" w:rsidRDefault="003438C3" w:rsidP="003438C3">
      <w:r>
        <w:t xml:space="preserve">    </w:t>
      </w:r>
      <w:proofErr w:type="spellStart"/>
      <w:r>
        <w:t>this.isLoggedIn</w:t>
      </w:r>
      <w:proofErr w:type="spellEnd"/>
      <w:r>
        <w:t xml:space="preserve"> = false;</w:t>
      </w:r>
    </w:p>
    <w:p w14:paraId="505FD3D9" w14:textId="77777777" w:rsidR="003438C3" w:rsidRDefault="003438C3" w:rsidP="003438C3">
      <w:r>
        <w:t xml:space="preserve">    </w:t>
      </w:r>
      <w:proofErr w:type="spellStart"/>
      <w:r>
        <w:t>this.currentUser</w:t>
      </w:r>
      <w:proofErr w:type="spellEnd"/>
      <w:r>
        <w:t xml:space="preserve"> = null;</w:t>
      </w:r>
    </w:p>
    <w:p w14:paraId="074F1EA0" w14:textId="77777777" w:rsidR="003438C3" w:rsidRDefault="003438C3" w:rsidP="003438C3">
      <w:r>
        <w:t xml:space="preserve">    </w:t>
      </w:r>
      <w:proofErr w:type="spellStart"/>
      <w:r>
        <w:t>localStorage.removeItem</w:t>
      </w:r>
      <w:proofErr w:type="spellEnd"/>
      <w:r>
        <w:t>('token');</w:t>
      </w:r>
    </w:p>
    <w:p w14:paraId="01569E18" w14:textId="77777777" w:rsidR="003438C3" w:rsidRDefault="003438C3" w:rsidP="003438C3">
      <w:r>
        <w:t xml:space="preserve">  }</w:t>
      </w:r>
    </w:p>
    <w:p w14:paraId="72FBBA82" w14:textId="77777777" w:rsidR="003438C3" w:rsidRDefault="003438C3" w:rsidP="003438C3"/>
    <w:p w14:paraId="3E2F0B7B" w14:textId="77777777" w:rsidR="003438C3" w:rsidRDefault="003438C3" w:rsidP="003438C3">
      <w:r>
        <w:t xml:space="preserve">  </w:t>
      </w:r>
      <w:proofErr w:type="spellStart"/>
      <w:r>
        <w:t>isAdmin</w:t>
      </w:r>
      <w:proofErr w:type="spellEnd"/>
      <w:r>
        <w:t xml:space="preserve">(): </w:t>
      </w:r>
      <w:proofErr w:type="spellStart"/>
      <w:r>
        <w:t>boolean</w:t>
      </w:r>
      <w:proofErr w:type="spellEnd"/>
      <w:r>
        <w:t xml:space="preserve"> {</w:t>
      </w:r>
    </w:p>
    <w:p w14:paraId="2DD8559C" w14:textId="77777777" w:rsidR="003438C3" w:rsidRDefault="003438C3" w:rsidP="003438C3">
      <w:r>
        <w:t xml:space="preserve">    return </w:t>
      </w:r>
      <w:proofErr w:type="spellStart"/>
      <w:r>
        <w:t>this.isLoggedIn</w:t>
      </w:r>
      <w:proofErr w:type="spellEnd"/>
      <w:r>
        <w:t xml:space="preserve"> &amp;&amp; this.</w:t>
      </w:r>
      <w:proofErr w:type="spellStart"/>
      <w:r>
        <w:t>currentUser</w:t>
      </w:r>
      <w:proofErr w:type="spellEnd"/>
      <w:r>
        <w:t>?.role === 'Admin';</w:t>
      </w:r>
    </w:p>
    <w:p w14:paraId="5F591909" w14:textId="77777777" w:rsidR="003438C3" w:rsidRDefault="003438C3" w:rsidP="003438C3">
      <w:r>
        <w:t xml:space="preserve">  }</w:t>
      </w:r>
    </w:p>
    <w:p w14:paraId="78226687" w14:textId="77777777" w:rsidR="003438C3" w:rsidRDefault="003438C3" w:rsidP="003438C3"/>
    <w:p w14:paraId="5AC43756" w14:textId="77777777" w:rsidR="003438C3" w:rsidRDefault="003438C3" w:rsidP="003438C3">
      <w:r>
        <w:t xml:space="preserve">  </w:t>
      </w:r>
      <w:proofErr w:type="spellStart"/>
      <w:r>
        <w:t>isEmployee</w:t>
      </w:r>
      <w:proofErr w:type="spellEnd"/>
      <w:r>
        <w:t xml:space="preserve">(): </w:t>
      </w:r>
      <w:proofErr w:type="spellStart"/>
      <w:r>
        <w:t>boolean</w:t>
      </w:r>
      <w:proofErr w:type="spellEnd"/>
      <w:r>
        <w:t xml:space="preserve"> {</w:t>
      </w:r>
    </w:p>
    <w:p w14:paraId="348BC678" w14:textId="77777777" w:rsidR="003438C3" w:rsidRDefault="003438C3" w:rsidP="003438C3">
      <w:r>
        <w:t xml:space="preserve">    return </w:t>
      </w:r>
      <w:proofErr w:type="spellStart"/>
      <w:r>
        <w:t>this.isLoggedIn</w:t>
      </w:r>
      <w:proofErr w:type="spellEnd"/>
      <w:r>
        <w:t xml:space="preserve"> &amp;&amp; this.</w:t>
      </w:r>
      <w:proofErr w:type="spellStart"/>
      <w:r>
        <w:t>currentUser</w:t>
      </w:r>
      <w:proofErr w:type="spellEnd"/>
      <w:r>
        <w:t>?.role === 'Employee';</w:t>
      </w:r>
    </w:p>
    <w:p w14:paraId="7149B678" w14:textId="77777777" w:rsidR="003438C3" w:rsidRDefault="003438C3" w:rsidP="003438C3">
      <w:r>
        <w:lastRenderedPageBreak/>
        <w:t xml:space="preserve">  }</w:t>
      </w:r>
    </w:p>
    <w:p w14:paraId="33EA015F" w14:textId="77777777" w:rsidR="003438C3" w:rsidRDefault="003438C3" w:rsidP="003438C3"/>
    <w:p w14:paraId="33436304" w14:textId="77777777" w:rsidR="003438C3" w:rsidRDefault="003438C3" w:rsidP="003438C3">
      <w:r>
        <w:t xml:space="preserve">  </w:t>
      </w:r>
      <w:proofErr w:type="spellStart"/>
      <w:r>
        <w:t>AdminRole</w:t>
      </w:r>
      <w:proofErr w:type="spellEnd"/>
      <w:r>
        <w:t>() {</w:t>
      </w:r>
    </w:p>
    <w:p w14:paraId="3B3A7190" w14:textId="77777777" w:rsidR="003438C3" w:rsidRDefault="003438C3" w:rsidP="003438C3">
      <w:r>
        <w:t xml:space="preserve">    if (</w:t>
      </w:r>
      <w:proofErr w:type="spellStart"/>
      <w:r>
        <w:t>this.isAdmin</w:t>
      </w:r>
      <w:proofErr w:type="spellEnd"/>
      <w:r>
        <w:t>()) {</w:t>
      </w:r>
    </w:p>
    <w:p w14:paraId="4C23645F" w14:textId="77777777" w:rsidR="003438C3" w:rsidRDefault="003438C3" w:rsidP="003438C3">
      <w:r>
        <w:t xml:space="preserve">      alert('Admin content is visible');</w:t>
      </w:r>
    </w:p>
    <w:p w14:paraId="04CE8029" w14:textId="77777777" w:rsidR="003438C3" w:rsidRDefault="003438C3" w:rsidP="003438C3">
      <w:r>
        <w:t xml:space="preserve">    } else {</w:t>
      </w:r>
    </w:p>
    <w:p w14:paraId="01174ABD" w14:textId="77777777" w:rsidR="003438C3" w:rsidRDefault="003438C3" w:rsidP="003438C3">
      <w:r>
        <w:t xml:space="preserve">      alert('You do not have permission to view this content');</w:t>
      </w:r>
    </w:p>
    <w:p w14:paraId="759ADDB8" w14:textId="77777777" w:rsidR="003438C3" w:rsidRDefault="003438C3" w:rsidP="003438C3">
      <w:r>
        <w:t xml:space="preserve">    }</w:t>
      </w:r>
    </w:p>
    <w:p w14:paraId="5138CA5D" w14:textId="77777777" w:rsidR="003438C3" w:rsidRDefault="003438C3" w:rsidP="003438C3">
      <w:r>
        <w:t xml:space="preserve">  }</w:t>
      </w:r>
    </w:p>
    <w:p w14:paraId="0AB8342B" w14:textId="77777777" w:rsidR="003438C3" w:rsidRDefault="003438C3" w:rsidP="003438C3"/>
    <w:p w14:paraId="57B61C0D" w14:textId="77777777" w:rsidR="003438C3" w:rsidRDefault="003438C3" w:rsidP="003438C3">
      <w:r>
        <w:t xml:space="preserve">  </w:t>
      </w:r>
      <w:proofErr w:type="spellStart"/>
      <w:r>
        <w:t>EmployeeRole</w:t>
      </w:r>
      <w:proofErr w:type="spellEnd"/>
      <w:r>
        <w:t>() {</w:t>
      </w:r>
    </w:p>
    <w:p w14:paraId="005F150A" w14:textId="77777777" w:rsidR="003438C3" w:rsidRDefault="003438C3" w:rsidP="003438C3">
      <w:r>
        <w:t xml:space="preserve">    alert('Employee content is visible');</w:t>
      </w:r>
    </w:p>
    <w:p w14:paraId="5AB6CCD7" w14:textId="77777777" w:rsidR="003438C3" w:rsidRDefault="003438C3" w:rsidP="003438C3">
      <w:r>
        <w:t xml:space="preserve">  }</w:t>
      </w:r>
    </w:p>
    <w:p w14:paraId="2611A28A" w14:textId="31DD3464" w:rsidR="008830A4" w:rsidRDefault="003438C3" w:rsidP="003438C3">
      <w:r>
        <w:t>}</w:t>
      </w:r>
    </w:p>
    <w:p w14:paraId="4FA8824C" w14:textId="77777777" w:rsidR="00A0651D" w:rsidRDefault="00A0651D" w:rsidP="003438C3"/>
    <w:p w14:paraId="2DA5857B" w14:textId="267AD447" w:rsidR="00A0651D" w:rsidRDefault="00A0651D" w:rsidP="00A0651D">
      <w:pPr>
        <w:shd w:val="clear" w:color="auto" w:fill="C5E0B3" w:themeFill="accent6" w:themeFillTint="66"/>
      </w:pPr>
      <w:r>
        <w:t>In the above code, the User interface is defined to represent the user object with properties username, password, and role. The users array is updated to include the role property for each user.</w:t>
      </w:r>
    </w:p>
    <w:p w14:paraId="5B1BABFA" w14:textId="65581B65" w:rsidR="00A0651D" w:rsidRDefault="00A0651D" w:rsidP="00A0651D">
      <w:pPr>
        <w:shd w:val="clear" w:color="auto" w:fill="C5E0B3" w:themeFill="accent6" w:themeFillTint="66"/>
      </w:pPr>
      <w:r>
        <w:t xml:space="preserve">The login() function is modified to store the role of the logged-in user in the local storage as the access token. The </w:t>
      </w:r>
      <w:proofErr w:type="spellStart"/>
      <w:r>
        <w:t>isAdmin</w:t>
      </w:r>
      <w:proofErr w:type="spellEnd"/>
      <w:r>
        <w:t xml:space="preserve">() and </w:t>
      </w:r>
      <w:proofErr w:type="spellStart"/>
      <w:r>
        <w:t>isEmployee</w:t>
      </w:r>
      <w:proofErr w:type="spellEnd"/>
      <w:r>
        <w:t>() functions are implemented to check if the current user has the role of Admin or Employee, respectively.</w:t>
      </w:r>
    </w:p>
    <w:p w14:paraId="7F3C31AF" w14:textId="77B1B40E" w:rsidR="00A0651D" w:rsidRPr="00622565" w:rsidRDefault="00A0651D" w:rsidP="00A0651D">
      <w:pPr>
        <w:shd w:val="clear" w:color="auto" w:fill="C5E0B3" w:themeFill="accent6" w:themeFillTint="66"/>
      </w:pPr>
      <w:r>
        <w:t xml:space="preserve">The </w:t>
      </w:r>
      <w:proofErr w:type="spellStart"/>
      <w:r>
        <w:t>AdminRole</w:t>
      </w:r>
      <w:proofErr w:type="spellEnd"/>
      <w:r>
        <w:t xml:space="preserve">() function checks if the current user has the role of Admin and displays a corresponding alert message. The </w:t>
      </w:r>
      <w:proofErr w:type="spellStart"/>
      <w:r>
        <w:t>EmployeeRole</w:t>
      </w:r>
      <w:proofErr w:type="spellEnd"/>
      <w:r>
        <w:t>() function displays an alert message for the employee role.</w:t>
      </w:r>
    </w:p>
    <w:sectPr w:rsidR="00A0651D" w:rsidRPr="00622565">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599CF" w14:textId="77777777" w:rsidR="00AD0768" w:rsidRDefault="00AD0768" w:rsidP="008A085E">
      <w:pPr>
        <w:spacing w:after="0" w:line="240" w:lineRule="auto"/>
      </w:pPr>
      <w:r>
        <w:separator/>
      </w:r>
    </w:p>
  </w:endnote>
  <w:endnote w:type="continuationSeparator" w:id="0">
    <w:p w14:paraId="392FF29B" w14:textId="77777777" w:rsidR="00AD0768" w:rsidRDefault="00AD0768" w:rsidP="008A08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6192314"/>
      <w:docPartObj>
        <w:docPartGallery w:val="Page Numbers (Bottom of Page)"/>
        <w:docPartUnique/>
      </w:docPartObj>
    </w:sdtPr>
    <w:sdtEndPr>
      <w:rPr>
        <w:noProof/>
      </w:rPr>
    </w:sdtEndPr>
    <w:sdtContent>
      <w:p w14:paraId="450684CD" w14:textId="6FABD6E9" w:rsidR="008A085E" w:rsidRDefault="008A08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3E01AC" w14:textId="77777777" w:rsidR="008A085E" w:rsidRDefault="008A0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4DD08" w14:textId="77777777" w:rsidR="00AD0768" w:rsidRDefault="00AD0768" w:rsidP="008A085E">
      <w:pPr>
        <w:spacing w:after="0" w:line="240" w:lineRule="auto"/>
      </w:pPr>
      <w:r>
        <w:separator/>
      </w:r>
    </w:p>
  </w:footnote>
  <w:footnote w:type="continuationSeparator" w:id="0">
    <w:p w14:paraId="25642AA2" w14:textId="77777777" w:rsidR="00AD0768" w:rsidRDefault="00AD0768" w:rsidP="008A085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QwNjCwNLU0NTE3NzBX0lEKTi0uzszPAykwrAUA8dcikSwAAAA="/>
  </w:docVars>
  <w:rsids>
    <w:rsidRoot w:val="00AF66F6"/>
    <w:rsid w:val="000325E2"/>
    <w:rsid w:val="00051D7E"/>
    <w:rsid w:val="003438C3"/>
    <w:rsid w:val="00622565"/>
    <w:rsid w:val="007F2B12"/>
    <w:rsid w:val="008830A4"/>
    <w:rsid w:val="008A085E"/>
    <w:rsid w:val="00901022"/>
    <w:rsid w:val="00A0651D"/>
    <w:rsid w:val="00AD0768"/>
    <w:rsid w:val="00AF66F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37887"/>
  <w15:chartTrackingRefBased/>
  <w15:docId w15:val="{243965B1-AD98-400D-9A95-AF2CAF17FC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6F6"/>
    <w:rPr>
      <w:rFonts w:ascii="Times New Roman" w:hAnsi="Times New Roman"/>
      <w:sz w:val="24"/>
    </w:rPr>
  </w:style>
  <w:style w:type="paragraph" w:styleId="Heading1">
    <w:name w:val="heading 1"/>
    <w:basedOn w:val="Normal"/>
    <w:next w:val="Normal"/>
    <w:link w:val="Heading1Char"/>
    <w:uiPriority w:val="9"/>
    <w:qFormat/>
    <w:rsid w:val="00AF66F6"/>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AF66F6"/>
    <w:pPr>
      <w:keepNext/>
      <w:keepLines/>
      <w:spacing w:before="40" w:after="0"/>
      <w:outlineLvl w:val="1"/>
    </w:pPr>
    <w:rPr>
      <w:rFonts w:eastAsiaTheme="majorEastAsia" w:cstheme="majorBidi"/>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66F6"/>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AF66F6"/>
    <w:pPr>
      <w:outlineLvl w:val="9"/>
    </w:pPr>
    <w:rPr>
      <w:kern w:val="0"/>
      <w:lang w:val="en-US"/>
      <w14:ligatures w14:val="none"/>
    </w:rPr>
  </w:style>
  <w:style w:type="character" w:customStyle="1" w:styleId="Heading2Char">
    <w:name w:val="Heading 2 Char"/>
    <w:basedOn w:val="DefaultParagraphFont"/>
    <w:link w:val="Heading2"/>
    <w:uiPriority w:val="9"/>
    <w:rsid w:val="00AF66F6"/>
    <w:rPr>
      <w:rFonts w:ascii="Times New Roman" w:eastAsiaTheme="majorEastAsia" w:hAnsi="Times New Roman" w:cstheme="majorBidi"/>
      <w:sz w:val="28"/>
      <w:szCs w:val="26"/>
    </w:rPr>
  </w:style>
  <w:style w:type="paragraph" w:styleId="TOC1">
    <w:name w:val="toc 1"/>
    <w:basedOn w:val="Normal"/>
    <w:next w:val="Normal"/>
    <w:autoRedefine/>
    <w:uiPriority w:val="39"/>
    <w:unhideWhenUsed/>
    <w:rsid w:val="00901022"/>
    <w:pPr>
      <w:spacing w:after="100"/>
    </w:pPr>
  </w:style>
  <w:style w:type="character" w:styleId="Hyperlink">
    <w:name w:val="Hyperlink"/>
    <w:basedOn w:val="DefaultParagraphFont"/>
    <w:uiPriority w:val="99"/>
    <w:unhideWhenUsed/>
    <w:rsid w:val="00901022"/>
    <w:rPr>
      <w:color w:val="0563C1" w:themeColor="hyperlink"/>
      <w:u w:val="single"/>
    </w:rPr>
  </w:style>
  <w:style w:type="paragraph" w:styleId="TOC2">
    <w:name w:val="toc 2"/>
    <w:basedOn w:val="Normal"/>
    <w:next w:val="Normal"/>
    <w:autoRedefine/>
    <w:uiPriority w:val="39"/>
    <w:unhideWhenUsed/>
    <w:rsid w:val="00901022"/>
    <w:pPr>
      <w:spacing w:after="100"/>
      <w:ind w:left="240"/>
    </w:pPr>
  </w:style>
  <w:style w:type="paragraph" w:styleId="Header">
    <w:name w:val="header"/>
    <w:basedOn w:val="Normal"/>
    <w:link w:val="HeaderChar"/>
    <w:uiPriority w:val="99"/>
    <w:unhideWhenUsed/>
    <w:rsid w:val="008A08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085E"/>
    <w:rPr>
      <w:rFonts w:ascii="Times New Roman" w:hAnsi="Times New Roman"/>
      <w:sz w:val="24"/>
    </w:rPr>
  </w:style>
  <w:style w:type="paragraph" w:styleId="Footer">
    <w:name w:val="footer"/>
    <w:basedOn w:val="Normal"/>
    <w:link w:val="FooterChar"/>
    <w:uiPriority w:val="99"/>
    <w:unhideWhenUsed/>
    <w:rsid w:val="008A085E"/>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085E"/>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08152">
      <w:bodyDiv w:val="1"/>
      <w:marLeft w:val="0"/>
      <w:marRight w:val="0"/>
      <w:marTop w:val="0"/>
      <w:marBottom w:val="0"/>
      <w:divBdr>
        <w:top w:val="none" w:sz="0" w:space="0" w:color="auto"/>
        <w:left w:val="none" w:sz="0" w:space="0" w:color="auto"/>
        <w:bottom w:val="none" w:sz="0" w:space="0" w:color="auto"/>
        <w:right w:val="none" w:sz="0" w:space="0" w:color="auto"/>
      </w:divBdr>
      <w:divsChild>
        <w:div w:id="325134482">
          <w:marLeft w:val="0"/>
          <w:marRight w:val="0"/>
          <w:marTop w:val="0"/>
          <w:marBottom w:val="0"/>
          <w:divBdr>
            <w:top w:val="none" w:sz="0" w:space="0" w:color="auto"/>
            <w:left w:val="none" w:sz="0" w:space="0" w:color="auto"/>
            <w:bottom w:val="none" w:sz="0" w:space="0" w:color="auto"/>
            <w:right w:val="none" w:sz="0" w:space="0" w:color="auto"/>
          </w:divBdr>
          <w:divsChild>
            <w:div w:id="1653871480">
              <w:marLeft w:val="0"/>
              <w:marRight w:val="0"/>
              <w:marTop w:val="0"/>
              <w:marBottom w:val="0"/>
              <w:divBdr>
                <w:top w:val="none" w:sz="0" w:space="0" w:color="auto"/>
                <w:left w:val="none" w:sz="0" w:space="0" w:color="auto"/>
                <w:bottom w:val="none" w:sz="0" w:space="0" w:color="auto"/>
                <w:right w:val="none" w:sz="0" w:space="0" w:color="auto"/>
              </w:divBdr>
            </w:div>
            <w:div w:id="1761364213">
              <w:marLeft w:val="0"/>
              <w:marRight w:val="0"/>
              <w:marTop w:val="0"/>
              <w:marBottom w:val="0"/>
              <w:divBdr>
                <w:top w:val="none" w:sz="0" w:space="0" w:color="auto"/>
                <w:left w:val="none" w:sz="0" w:space="0" w:color="auto"/>
                <w:bottom w:val="none" w:sz="0" w:space="0" w:color="auto"/>
                <w:right w:val="none" w:sz="0" w:space="0" w:color="auto"/>
              </w:divBdr>
            </w:div>
            <w:div w:id="1794254464">
              <w:marLeft w:val="0"/>
              <w:marRight w:val="0"/>
              <w:marTop w:val="0"/>
              <w:marBottom w:val="0"/>
              <w:divBdr>
                <w:top w:val="none" w:sz="0" w:space="0" w:color="auto"/>
                <w:left w:val="none" w:sz="0" w:space="0" w:color="auto"/>
                <w:bottom w:val="none" w:sz="0" w:space="0" w:color="auto"/>
                <w:right w:val="none" w:sz="0" w:space="0" w:color="auto"/>
              </w:divBdr>
            </w:div>
            <w:div w:id="481510118">
              <w:marLeft w:val="0"/>
              <w:marRight w:val="0"/>
              <w:marTop w:val="0"/>
              <w:marBottom w:val="0"/>
              <w:divBdr>
                <w:top w:val="none" w:sz="0" w:space="0" w:color="auto"/>
                <w:left w:val="none" w:sz="0" w:space="0" w:color="auto"/>
                <w:bottom w:val="none" w:sz="0" w:space="0" w:color="auto"/>
                <w:right w:val="none" w:sz="0" w:space="0" w:color="auto"/>
              </w:divBdr>
            </w:div>
            <w:div w:id="156462176">
              <w:marLeft w:val="0"/>
              <w:marRight w:val="0"/>
              <w:marTop w:val="0"/>
              <w:marBottom w:val="0"/>
              <w:divBdr>
                <w:top w:val="none" w:sz="0" w:space="0" w:color="auto"/>
                <w:left w:val="none" w:sz="0" w:space="0" w:color="auto"/>
                <w:bottom w:val="none" w:sz="0" w:space="0" w:color="auto"/>
                <w:right w:val="none" w:sz="0" w:space="0" w:color="auto"/>
              </w:divBdr>
            </w:div>
            <w:div w:id="927662696">
              <w:marLeft w:val="0"/>
              <w:marRight w:val="0"/>
              <w:marTop w:val="0"/>
              <w:marBottom w:val="0"/>
              <w:divBdr>
                <w:top w:val="none" w:sz="0" w:space="0" w:color="auto"/>
                <w:left w:val="none" w:sz="0" w:space="0" w:color="auto"/>
                <w:bottom w:val="none" w:sz="0" w:space="0" w:color="auto"/>
                <w:right w:val="none" w:sz="0" w:space="0" w:color="auto"/>
              </w:divBdr>
            </w:div>
            <w:div w:id="1351181413">
              <w:marLeft w:val="0"/>
              <w:marRight w:val="0"/>
              <w:marTop w:val="0"/>
              <w:marBottom w:val="0"/>
              <w:divBdr>
                <w:top w:val="none" w:sz="0" w:space="0" w:color="auto"/>
                <w:left w:val="none" w:sz="0" w:space="0" w:color="auto"/>
                <w:bottom w:val="none" w:sz="0" w:space="0" w:color="auto"/>
                <w:right w:val="none" w:sz="0" w:space="0" w:color="auto"/>
              </w:divBdr>
            </w:div>
            <w:div w:id="560142805">
              <w:marLeft w:val="0"/>
              <w:marRight w:val="0"/>
              <w:marTop w:val="0"/>
              <w:marBottom w:val="0"/>
              <w:divBdr>
                <w:top w:val="none" w:sz="0" w:space="0" w:color="auto"/>
                <w:left w:val="none" w:sz="0" w:space="0" w:color="auto"/>
                <w:bottom w:val="none" w:sz="0" w:space="0" w:color="auto"/>
                <w:right w:val="none" w:sz="0" w:space="0" w:color="auto"/>
              </w:divBdr>
            </w:div>
            <w:div w:id="479658653">
              <w:marLeft w:val="0"/>
              <w:marRight w:val="0"/>
              <w:marTop w:val="0"/>
              <w:marBottom w:val="0"/>
              <w:divBdr>
                <w:top w:val="none" w:sz="0" w:space="0" w:color="auto"/>
                <w:left w:val="none" w:sz="0" w:space="0" w:color="auto"/>
                <w:bottom w:val="none" w:sz="0" w:space="0" w:color="auto"/>
                <w:right w:val="none" w:sz="0" w:space="0" w:color="auto"/>
              </w:divBdr>
            </w:div>
            <w:div w:id="1249345131">
              <w:marLeft w:val="0"/>
              <w:marRight w:val="0"/>
              <w:marTop w:val="0"/>
              <w:marBottom w:val="0"/>
              <w:divBdr>
                <w:top w:val="none" w:sz="0" w:space="0" w:color="auto"/>
                <w:left w:val="none" w:sz="0" w:space="0" w:color="auto"/>
                <w:bottom w:val="none" w:sz="0" w:space="0" w:color="auto"/>
                <w:right w:val="none" w:sz="0" w:space="0" w:color="auto"/>
              </w:divBdr>
            </w:div>
            <w:div w:id="1836189871">
              <w:marLeft w:val="0"/>
              <w:marRight w:val="0"/>
              <w:marTop w:val="0"/>
              <w:marBottom w:val="0"/>
              <w:divBdr>
                <w:top w:val="none" w:sz="0" w:space="0" w:color="auto"/>
                <w:left w:val="none" w:sz="0" w:space="0" w:color="auto"/>
                <w:bottom w:val="none" w:sz="0" w:space="0" w:color="auto"/>
                <w:right w:val="none" w:sz="0" w:space="0" w:color="auto"/>
              </w:divBdr>
            </w:div>
            <w:div w:id="885750870">
              <w:marLeft w:val="0"/>
              <w:marRight w:val="0"/>
              <w:marTop w:val="0"/>
              <w:marBottom w:val="0"/>
              <w:divBdr>
                <w:top w:val="none" w:sz="0" w:space="0" w:color="auto"/>
                <w:left w:val="none" w:sz="0" w:space="0" w:color="auto"/>
                <w:bottom w:val="none" w:sz="0" w:space="0" w:color="auto"/>
                <w:right w:val="none" w:sz="0" w:space="0" w:color="auto"/>
              </w:divBdr>
            </w:div>
            <w:div w:id="780412911">
              <w:marLeft w:val="0"/>
              <w:marRight w:val="0"/>
              <w:marTop w:val="0"/>
              <w:marBottom w:val="0"/>
              <w:divBdr>
                <w:top w:val="none" w:sz="0" w:space="0" w:color="auto"/>
                <w:left w:val="none" w:sz="0" w:space="0" w:color="auto"/>
                <w:bottom w:val="none" w:sz="0" w:space="0" w:color="auto"/>
                <w:right w:val="none" w:sz="0" w:space="0" w:color="auto"/>
              </w:divBdr>
            </w:div>
            <w:div w:id="407535320">
              <w:marLeft w:val="0"/>
              <w:marRight w:val="0"/>
              <w:marTop w:val="0"/>
              <w:marBottom w:val="0"/>
              <w:divBdr>
                <w:top w:val="none" w:sz="0" w:space="0" w:color="auto"/>
                <w:left w:val="none" w:sz="0" w:space="0" w:color="auto"/>
                <w:bottom w:val="none" w:sz="0" w:space="0" w:color="auto"/>
                <w:right w:val="none" w:sz="0" w:space="0" w:color="auto"/>
              </w:divBdr>
            </w:div>
            <w:div w:id="1218013263">
              <w:marLeft w:val="0"/>
              <w:marRight w:val="0"/>
              <w:marTop w:val="0"/>
              <w:marBottom w:val="0"/>
              <w:divBdr>
                <w:top w:val="none" w:sz="0" w:space="0" w:color="auto"/>
                <w:left w:val="none" w:sz="0" w:space="0" w:color="auto"/>
                <w:bottom w:val="none" w:sz="0" w:space="0" w:color="auto"/>
                <w:right w:val="none" w:sz="0" w:space="0" w:color="auto"/>
              </w:divBdr>
            </w:div>
            <w:div w:id="982004615">
              <w:marLeft w:val="0"/>
              <w:marRight w:val="0"/>
              <w:marTop w:val="0"/>
              <w:marBottom w:val="0"/>
              <w:divBdr>
                <w:top w:val="none" w:sz="0" w:space="0" w:color="auto"/>
                <w:left w:val="none" w:sz="0" w:space="0" w:color="auto"/>
                <w:bottom w:val="none" w:sz="0" w:space="0" w:color="auto"/>
                <w:right w:val="none" w:sz="0" w:space="0" w:color="auto"/>
              </w:divBdr>
            </w:div>
            <w:div w:id="1800563518">
              <w:marLeft w:val="0"/>
              <w:marRight w:val="0"/>
              <w:marTop w:val="0"/>
              <w:marBottom w:val="0"/>
              <w:divBdr>
                <w:top w:val="none" w:sz="0" w:space="0" w:color="auto"/>
                <w:left w:val="none" w:sz="0" w:space="0" w:color="auto"/>
                <w:bottom w:val="none" w:sz="0" w:space="0" w:color="auto"/>
                <w:right w:val="none" w:sz="0" w:space="0" w:color="auto"/>
              </w:divBdr>
            </w:div>
            <w:div w:id="1240672090">
              <w:marLeft w:val="0"/>
              <w:marRight w:val="0"/>
              <w:marTop w:val="0"/>
              <w:marBottom w:val="0"/>
              <w:divBdr>
                <w:top w:val="none" w:sz="0" w:space="0" w:color="auto"/>
                <w:left w:val="none" w:sz="0" w:space="0" w:color="auto"/>
                <w:bottom w:val="none" w:sz="0" w:space="0" w:color="auto"/>
                <w:right w:val="none" w:sz="0" w:space="0" w:color="auto"/>
              </w:divBdr>
            </w:div>
            <w:div w:id="693656222">
              <w:marLeft w:val="0"/>
              <w:marRight w:val="0"/>
              <w:marTop w:val="0"/>
              <w:marBottom w:val="0"/>
              <w:divBdr>
                <w:top w:val="none" w:sz="0" w:space="0" w:color="auto"/>
                <w:left w:val="none" w:sz="0" w:space="0" w:color="auto"/>
                <w:bottom w:val="none" w:sz="0" w:space="0" w:color="auto"/>
                <w:right w:val="none" w:sz="0" w:space="0" w:color="auto"/>
              </w:divBdr>
            </w:div>
            <w:div w:id="2034266530">
              <w:marLeft w:val="0"/>
              <w:marRight w:val="0"/>
              <w:marTop w:val="0"/>
              <w:marBottom w:val="0"/>
              <w:divBdr>
                <w:top w:val="none" w:sz="0" w:space="0" w:color="auto"/>
                <w:left w:val="none" w:sz="0" w:space="0" w:color="auto"/>
                <w:bottom w:val="none" w:sz="0" w:space="0" w:color="auto"/>
                <w:right w:val="none" w:sz="0" w:space="0" w:color="auto"/>
              </w:divBdr>
            </w:div>
            <w:div w:id="1876118102">
              <w:marLeft w:val="0"/>
              <w:marRight w:val="0"/>
              <w:marTop w:val="0"/>
              <w:marBottom w:val="0"/>
              <w:divBdr>
                <w:top w:val="none" w:sz="0" w:space="0" w:color="auto"/>
                <w:left w:val="none" w:sz="0" w:space="0" w:color="auto"/>
                <w:bottom w:val="none" w:sz="0" w:space="0" w:color="auto"/>
                <w:right w:val="none" w:sz="0" w:space="0" w:color="auto"/>
              </w:divBdr>
            </w:div>
            <w:div w:id="1618944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1</Pages>
  <Words>1254</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sa Porrill</dc:creator>
  <cp:keywords/>
  <dc:description/>
  <cp:lastModifiedBy>Lisa Porrill</cp:lastModifiedBy>
  <cp:revision>7</cp:revision>
  <dcterms:created xsi:type="dcterms:W3CDTF">2023-06-20T10:43:00Z</dcterms:created>
  <dcterms:modified xsi:type="dcterms:W3CDTF">2023-06-22T09:47:00Z</dcterms:modified>
</cp:coreProperties>
</file>